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1980D5" w14:textId="77777777" w:rsidR="00BC67DD" w:rsidRPr="00BC67DD" w:rsidRDefault="00BC67DD" w:rsidP="00BC67DD">
      <w:pPr>
        <w:spacing w:after="200" w:line="276" w:lineRule="auto"/>
        <w:jc w:val="center"/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Javna objava prostih delovnih mest</w:t>
      </w:r>
    </w:p>
    <w:p w14:paraId="03701485" w14:textId="77777777" w:rsidR="00BC67DD" w:rsidRPr="00BC67DD" w:rsidRDefault="00BC67DD" w:rsidP="00BC67DD">
      <w:pPr>
        <w:spacing w:after="200" w:line="276" w:lineRule="auto"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Članica:</w:t>
      </w:r>
    </w:p>
    <w:p w14:paraId="7DCFDB13" w14:textId="77777777" w:rsidR="00BC67DD" w:rsidRDefault="00BC67DD" w:rsidP="00BC67DD">
      <w:pPr>
        <w:spacing w:after="200" w:line="276" w:lineRule="auto"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Univerza v Ljubljani, Pedagoška fakulteta, Kardeljeva ploščad 16, 1000 Ljubljana</w:t>
      </w:r>
    </w:p>
    <w:p w14:paraId="36777368" w14:textId="77777777" w:rsidR="00095C96" w:rsidRDefault="00095C96" w:rsidP="00BC67DD">
      <w:pPr>
        <w:spacing w:after="200" w:line="276" w:lineRule="auto"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</w:p>
    <w:p w14:paraId="6AD6B1F8" w14:textId="77777777" w:rsidR="00BC67DD" w:rsidRPr="00BC67DD" w:rsidRDefault="00BC67DD" w:rsidP="00BC67DD">
      <w:pPr>
        <w:numPr>
          <w:ilvl w:val="0"/>
          <w:numId w:val="22"/>
        </w:numPr>
        <w:spacing w:after="200"/>
        <w:contextualSpacing/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Razpisano delovno mesto:</w:t>
      </w:r>
    </w:p>
    <w:p w14:paraId="49766371" w14:textId="77777777" w:rsidR="00BC67DD" w:rsidRPr="00BC67DD" w:rsidRDefault="00BC67DD" w:rsidP="00BC67DD">
      <w:pPr>
        <w:spacing w:after="200"/>
        <w:ind w:left="720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</w:p>
    <w:p w14:paraId="5DD1B2B3" w14:textId="3B07750A" w:rsidR="00BC67DD" w:rsidRDefault="00BC67DD" w:rsidP="00121731">
      <w:pPr>
        <w:spacing w:before="40" w:after="200"/>
        <w:ind w:firstLine="360"/>
        <w:contextualSpacing/>
        <w:jc w:val="both"/>
        <w:rPr>
          <w:rFonts w:ascii="Garamond" w:eastAsia="Calibri" w:hAnsi="Garamond" w:cs="Arial"/>
          <w:b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Samostojni strokovni delavec</w:t>
      </w:r>
      <w:r w:rsidR="00DA2F21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,</w:t>
      </w:r>
      <w:r w:rsidRPr="00BC67DD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 xml:space="preserve"> VII/2 (I), m/ž</w:t>
      </w:r>
    </w:p>
    <w:p w14:paraId="44F513E2" w14:textId="77777777" w:rsidR="000E5570" w:rsidRDefault="000E5570" w:rsidP="00121731">
      <w:pPr>
        <w:spacing w:before="40"/>
        <w:ind w:firstLine="360"/>
        <w:jc w:val="both"/>
        <w:rPr>
          <w:rFonts w:ascii="Garamond" w:hAnsi="Garamond" w:cs="Arial"/>
          <w:b/>
          <w:sz w:val="24"/>
          <w:szCs w:val="24"/>
        </w:rPr>
      </w:pPr>
    </w:p>
    <w:p w14:paraId="77AF5527" w14:textId="54664904" w:rsidR="00BE4B0E" w:rsidRPr="00B32B3C" w:rsidRDefault="00121731" w:rsidP="00121731">
      <w:pPr>
        <w:spacing w:before="40"/>
        <w:ind w:firstLine="360"/>
        <w:jc w:val="both"/>
        <w:rPr>
          <w:rFonts w:ascii="Garamond" w:hAnsi="Garamond" w:cs="Arial"/>
          <w:b/>
          <w:noProof w:val="0"/>
          <w:color w:val="auto"/>
          <w:sz w:val="24"/>
          <w:szCs w:val="24"/>
        </w:rPr>
      </w:pPr>
      <w:r w:rsidRPr="00491D4A">
        <w:rPr>
          <w:rFonts w:ascii="Garamond" w:hAnsi="Garamond" w:cs="Arial"/>
          <w:b/>
          <w:sz w:val="24"/>
          <w:szCs w:val="24"/>
        </w:rPr>
        <w:t xml:space="preserve">Registrska številka </w:t>
      </w:r>
      <w:r w:rsidRPr="001467B9">
        <w:rPr>
          <w:rFonts w:ascii="Garamond" w:hAnsi="Garamond" w:cs="Arial"/>
          <w:b/>
          <w:sz w:val="24"/>
          <w:szCs w:val="24"/>
        </w:rPr>
        <w:t xml:space="preserve">objave na </w:t>
      </w:r>
      <w:r w:rsidRPr="00B32B3C">
        <w:rPr>
          <w:rFonts w:ascii="Garamond" w:hAnsi="Garamond" w:cs="Arial"/>
          <w:b/>
          <w:sz w:val="24"/>
          <w:szCs w:val="24"/>
        </w:rPr>
        <w:t xml:space="preserve">ZRSZ: </w:t>
      </w:r>
      <w:r w:rsidR="00B32B3C" w:rsidRPr="00B32B3C">
        <w:rPr>
          <w:rFonts w:ascii="Garamond" w:hAnsi="Garamond" w:cs="Arial-BoldMT"/>
          <w:b/>
          <w:bCs/>
          <w:noProof w:val="0"/>
          <w:color w:val="auto"/>
          <w:sz w:val="24"/>
          <w:szCs w:val="24"/>
        </w:rPr>
        <w:t>PM37870</w:t>
      </w:r>
    </w:p>
    <w:p w14:paraId="1DA4F75E" w14:textId="77777777" w:rsidR="00BC67DD" w:rsidRPr="00BC67DD" w:rsidRDefault="00BC67DD" w:rsidP="005330F9">
      <w:pPr>
        <w:numPr>
          <w:ilvl w:val="0"/>
          <w:numId w:val="21"/>
        </w:numPr>
        <w:spacing w:before="40" w:after="200"/>
        <w:contextualSpacing/>
        <w:jc w:val="both"/>
        <w:rPr>
          <w:rFonts w:ascii="Garamond" w:eastAsia="Calibri" w:hAnsi="Garamond" w:cs="Arial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color w:val="auto"/>
          <w:sz w:val="24"/>
          <w:szCs w:val="24"/>
          <w:lang w:eastAsia="en-US"/>
        </w:rPr>
        <w:t>Število razpisanih delovnih mest: 1</w:t>
      </w:r>
    </w:p>
    <w:p w14:paraId="5CB2A2E5" w14:textId="77777777" w:rsidR="00BC67DD" w:rsidRPr="00E803F9" w:rsidRDefault="00BC67DD" w:rsidP="005330F9">
      <w:pPr>
        <w:numPr>
          <w:ilvl w:val="0"/>
          <w:numId w:val="21"/>
        </w:numPr>
        <w:spacing w:before="40" w:after="200"/>
        <w:ind w:left="714" w:hanging="357"/>
        <w:contextualSpacing/>
        <w:jc w:val="both"/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color w:val="auto"/>
          <w:sz w:val="24"/>
          <w:szCs w:val="24"/>
          <w:lang w:eastAsia="en-US"/>
        </w:rPr>
        <w:t>Šifra delovnega mesta:</w:t>
      </w:r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 xml:space="preserve"> </w:t>
      </w:r>
      <w:r w:rsidRPr="00E803F9"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  <w:t>J01710</w:t>
      </w:r>
      <w:r w:rsidR="00F20F68" w:rsidRPr="00E803F9"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  <w:t>2</w:t>
      </w:r>
    </w:p>
    <w:p w14:paraId="4C200B8C" w14:textId="77777777" w:rsidR="00BC67DD" w:rsidRPr="00E803F9" w:rsidRDefault="00BC67DD" w:rsidP="005330F9">
      <w:pPr>
        <w:numPr>
          <w:ilvl w:val="0"/>
          <w:numId w:val="21"/>
        </w:numPr>
        <w:spacing w:before="40" w:after="200"/>
        <w:ind w:left="714" w:hanging="357"/>
        <w:contextualSpacing/>
        <w:jc w:val="both"/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</w:pPr>
      <w:r w:rsidRPr="00E803F9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Tarifni razred: VII/2</w:t>
      </w:r>
      <w:r w:rsidR="00A66D05" w:rsidRPr="00E803F9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 xml:space="preserve"> (I)</w:t>
      </w:r>
    </w:p>
    <w:p w14:paraId="0467EA55" w14:textId="77777777" w:rsidR="00BC67DD" w:rsidRPr="00BC67DD" w:rsidRDefault="00BC67DD" w:rsidP="005330F9">
      <w:pPr>
        <w:numPr>
          <w:ilvl w:val="0"/>
          <w:numId w:val="21"/>
        </w:numPr>
        <w:spacing w:before="40" w:after="200"/>
        <w:ind w:left="714" w:hanging="357"/>
        <w:contextualSpacing/>
        <w:jc w:val="both"/>
        <w:rPr>
          <w:rFonts w:ascii="Garamond" w:eastAsia="Calibri" w:hAnsi="Garamond" w:cs="Arial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color w:val="auto"/>
          <w:sz w:val="24"/>
          <w:szCs w:val="24"/>
          <w:lang w:eastAsia="en-US"/>
        </w:rPr>
        <w:t>Šifra naziva: 0</w:t>
      </w:r>
    </w:p>
    <w:p w14:paraId="219564A5" w14:textId="77777777" w:rsidR="00BC67DD" w:rsidRPr="000E5570" w:rsidRDefault="00BC67DD" w:rsidP="005330F9">
      <w:pPr>
        <w:numPr>
          <w:ilvl w:val="0"/>
          <w:numId w:val="21"/>
        </w:numPr>
        <w:spacing w:before="40" w:after="200"/>
        <w:ind w:left="714" w:hanging="357"/>
        <w:contextualSpacing/>
        <w:jc w:val="both"/>
        <w:rPr>
          <w:rFonts w:ascii="Garamond" w:eastAsia="Calibri" w:hAnsi="Garamond" w:cs="Arial"/>
          <w:color w:val="auto"/>
          <w:sz w:val="24"/>
          <w:szCs w:val="24"/>
          <w:lang w:eastAsia="en-US"/>
        </w:rPr>
      </w:pPr>
      <w:r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Vrsta zaposlitve: polni delovni čas</w:t>
      </w:r>
    </w:p>
    <w:p w14:paraId="4E27D355" w14:textId="5F12451B" w:rsidR="00121731" w:rsidRPr="000E5570" w:rsidRDefault="00BC67DD" w:rsidP="00174E2B">
      <w:pPr>
        <w:numPr>
          <w:ilvl w:val="0"/>
          <w:numId w:val="21"/>
        </w:numPr>
        <w:spacing w:before="40" w:after="200" w:line="276" w:lineRule="auto"/>
        <w:contextualSpacing/>
        <w:jc w:val="both"/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</w:pPr>
      <w:r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 xml:space="preserve">Trajanje zaposlitve: </w:t>
      </w:r>
      <w:r w:rsidR="00A66D05"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ne</w:t>
      </w:r>
      <w:r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določen čas</w:t>
      </w:r>
      <w:r w:rsidR="006901BD"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,</w:t>
      </w:r>
      <w:r w:rsidR="00A66D05"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 xml:space="preserve"> s polnim delovnim časom, </w:t>
      </w:r>
      <w:r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 xml:space="preserve">predvidoma od </w:t>
      </w:r>
      <w:r w:rsidR="00DA2F21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1</w:t>
      </w:r>
      <w:r w:rsidR="00BB54A7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 xml:space="preserve">. </w:t>
      </w:r>
      <w:r w:rsidR="00DA2F21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1</w:t>
      </w:r>
      <w:r w:rsidR="00054C8E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2</w:t>
      </w:r>
      <w:r w:rsidR="00BB54A7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. 202</w:t>
      </w:r>
      <w:r w:rsidR="00DC6AE2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4</w:t>
      </w:r>
      <w:r w:rsidR="00F32765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 xml:space="preserve"> </w:t>
      </w:r>
    </w:p>
    <w:p w14:paraId="1F90B1ED" w14:textId="77777777" w:rsidR="007C5055" w:rsidRPr="007C5055" w:rsidRDefault="007C5055" w:rsidP="007C5055">
      <w:pPr>
        <w:spacing w:before="40" w:after="200" w:line="276" w:lineRule="auto"/>
        <w:ind w:left="720"/>
        <w:contextualSpacing/>
        <w:jc w:val="both"/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</w:pPr>
    </w:p>
    <w:p w14:paraId="68E33A6B" w14:textId="77777777" w:rsidR="00BC67DD" w:rsidRPr="00E803F9" w:rsidRDefault="00BC67DD" w:rsidP="00BC67DD">
      <w:pPr>
        <w:numPr>
          <w:ilvl w:val="0"/>
          <w:numId w:val="22"/>
        </w:numPr>
        <w:spacing w:after="200" w:line="276" w:lineRule="auto"/>
        <w:contextualSpacing/>
        <w:rPr>
          <w:rFonts w:ascii="Garamond" w:eastAsia="Calibri" w:hAnsi="Garamond" w:cs="Arial"/>
          <w:b/>
          <w:noProof w:val="0"/>
          <w:color w:val="000000" w:themeColor="text1"/>
          <w:sz w:val="24"/>
          <w:szCs w:val="24"/>
          <w:lang w:eastAsia="en-US"/>
        </w:rPr>
      </w:pPr>
      <w:r w:rsidRPr="00E803F9">
        <w:rPr>
          <w:rFonts w:ascii="Garamond" w:eastAsia="Calibri" w:hAnsi="Garamond" w:cs="Arial"/>
          <w:b/>
          <w:noProof w:val="0"/>
          <w:color w:val="000000" w:themeColor="text1"/>
          <w:sz w:val="24"/>
          <w:szCs w:val="24"/>
          <w:lang w:eastAsia="en-US"/>
        </w:rPr>
        <w:t>Pogoji za opravljanje dela:</w:t>
      </w:r>
    </w:p>
    <w:p w14:paraId="70451334" w14:textId="77777777" w:rsidR="00BC67DD" w:rsidRPr="00E803F9" w:rsidRDefault="00BC67DD" w:rsidP="00BC67DD">
      <w:pPr>
        <w:spacing w:after="200" w:line="276" w:lineRule="auto"/>
        <w:ind w:left="720"/>
        <w:contextualSpacing/>
        <w:rPr>
          <w:rFonts w:ascii="Garamond" w:eastAsia="Calibri" w:hAnsi="Garamond" w:cs="Arial"/>
          <w:b/>
          <w:noProof w:val="0"/>
          <w:color w:val="000000" w:themeColor="text1"/>
          <w:sz w:val="24"/>
          <w:szCs w:val="24"/>
          <w:lang w:eastAsia="en-US"/>
        </w:rPr>
      </w:pPr>
    </w:p>
    <w:p w14:paraId="24FEA728" w14:textId="77777777" w:rsidR="00BC67DD" w:rsidRPr="00E803F9" w:rsidRDefault="00BC67DD" w:rsidP="00BC67DD">
      <w:pPr>
        <w:spacing w:after="200" w:line="276" w:lineRule="auto"/>
        <w:ind w:left="720"/>
        <w:contextualSpacing/>
        <w:jc w:val="both"/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</w:pPr>
      <w:r w:rsidRPr="00E803F9">
        <w:rPr>
          <w:rFonts w:ascii="Garamond" w:eastAsia="Calibri" w:hAnsi="Garamond" w:cs="Arial"/>
          <w:b/>
          <w:noProof w:val="0"/>
          <w:color w:val="000000" w:themeColor="text1"/>
          <w:sz w:val="24"/>
          <w:szCs w:val="24"/>
          <w:lang w:eastAsia="en-US"/>
        </w:rPr>
        <w:t>Zahtevana izobrazba</w:t>
      </w:r>
      <w:r w:rsidRPr="00E803F9"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  <w:t>:</w:t>
      </w:r>
    </w:p>
    <w:p w14:paraId="0AA737D8" w14:textId="31294C0C" w:rsidR="0090684E" w:rsidRPr="003550DD" w:rsidRDefault="0090684E" w:rsidP="0090684E">
      <w:pPr>
        <w:pStyle w:val="Odstavekseznama"/>
        <w:numPr>
          <w:ilvl w:val="0"/>
          <w:numId w:val="24"/>
        </w:numPr>
        <w:jc w:val="both"/>
        <w:rPr>
          <w:rFonts w:ascii="Garamond" w:hAnsi="Garamond" w:cs="Arial"/>
          <w:sz w:val="24"/>
          <w:szCs w:val="24"/>
        </w:rPr>
      </w:pPr>
      <w:r w:rsidRPr="00571F46">
        <w:rPr>
          <w:rFonts w:ascii="Garamond" w:hAnsi="Garamond" w:cs="Arial"/>
          <w:sz w:val="24"/>
          <w:szCs w:val="24"/>
        </w:rPr>
        <w:t xml:space="preserve">specializacija po visokošolski izobrazbi (prejšnja) </w:t>
      </w:r>
      <w:r w:rsidRPr="003550DD">
        <w:rPr>
          <w:rFonts w:ascii="Garamond" w:hAnsi="Garamond" w:cs="Arial"/>
          <w:sz w:val="24"/>
          <w:szCs w:val="24"/>
        </w:rPr>
        <w:t>družboslovne</w:t>
      </w:r>
      <w:r w:rsidR="00DC6AE2">
        <w:rPr>
          <w:rFonts w:ascii="Garamond" w:hAnsi="Garamond" w:cs="Arial"/>
          <w:sz w:val="24"/>
          <w:szCs w:val="24"/>
        </w:rPr>
        <w:t xml:space="preserve"> smeri</w:t>
      </w:r>
      <w:r w:rsidRPr="003550DD">
        <w:rPr>
          <w:rFonts w:ascii="Garamond" w:hAnsi="Garamond" w:cs="Arial"/>
          <w:sz w:val="24"/>
          <w:szCs w:val="24"/>
        </w:rPr>
        <w:t xml:space="preserve"> ali </w:t>
      </w:r>
    </w:p>
    <w:p w14:paraId="4C161FD3" w14:textId="565C35C6" w:rsidR="0090684E" w:rsidRPr="003550DD" w:rsidRDefault="0090684E" w:rsidP="0090684E">
      <w:pPr>
        <w:pStyle w:val="Odstavekseznama"/>
        <w:numPr>
          <w:ilvl w:val="0"/>
          <w:numId w:val="24"/>
        </w:numPr>
        <w:jc w:val="both"/>
        <w:rPr>
          <w:rFonts w:ascii="Garamond" w:hAnsi="Garamond" w:cs="Arial"/>
          <w:sz w:val="24"/>
          <w:szCs w:val="24"/>
        </w:rPr>
      </w:pPr>
      <w:r w:rsidRPr="003550DD">
        <w:rPr>
          <w:rFonts w:ascii="Garamond" w:hAnsi="Garamond" w:cs="Arial"/>
          <w:sz w:val="24"/>
          <w:szCs w:val="24"/>
        </w:rPr>
        <w:t>visokošolska univerzitetna izobrazba (prejšnja) družboslovne</w:t>
      </w:r>
      <w:r w:rsidR="00DC6AE2">
        <w:rPr>
          <w:rFonts w:ascii="Garamond" w:hAnsi="Garamond" w:cs="Arial"/>
          <w:sz w:val="24"/>
          <w:szCs w:val="24"/>
        </w:rPr>
        <w:t xml:space="preserve"> smeri</w:t>
      </w:r>
      <w:r w:rsidRPr="003550DD">
        <w:rPr>
          <w:rFonts w:ascii="Garamond" w:hAnsi="Garamond" w:cs="Arial"/>
          <w:sz w:val="24"/>
          <w:szCs w:val="24"/>
        </w:rPr>
        <w:t xml:space="preserve"> ali </w:t>
      </w:r>
    </w:p>
    <w:p w14:paraId="07CFD100" w14:textId="2A87D276" w:rsidR="0090684E" w:rsidRPr="003550DD" w:rsidRDefault="0090684E" w:rsidP="0090684E">
      <w:pPr>
        <w:pStyle w:val="Odstavekseznama"/>
        <w:numPr>
          <w:ilvl w:val="0"/>
          <w:numId w:val="24"/>
        </w:numPr>
        <w:jc w:val="both"/>
        <w:rPr>
          <w:rFonts w:ascii="Garamond" w:hAnsi="Garamond" w:cs="Arial"/>
          <w:sz w:val="24"/>
          <w:szCs w:val="24"/>
        </w:rPr>
      </w:pPr>
      <w:r w:rsidRPr="003550DD">
        <w:rPr>
          <w:rFonts w:ascii="Garamond" w:hAnsi="Garamond" w:cs="Arial"/>
          <w:sz w:val="24"/>
          <w:szCs w:val="24"/>
        </w:rPr>
        <w:t xml:space="preserve">magistrska izobrazba (2. bolonjska stopnja) družboslovne </w:t>
      </w:r>
      <w:r w:rsidR="00373DA8">
        <w:rPr>
          <w:rFonts w:ascii="Garamond" w:hAnsi="Garamond" w:cs="Arial"/>
          <w:sz w:val="24"/>
          <w:szCs w:val="24"/>
        </w:rPr>
        <w:t>smeri</w:t>
      </w:r>
    </w:p>
    <w:p w14:paraId="187CD8A0" w14:textId="77777777" w:rsidR="00BC67DD" w:rsidRPr="00E803F9" w:rsidRDefault="00BC67DD" w:rsidP="00BC67DD">
      <w:pPr>
        <w:spacing w:after="200" w:line="276" w:lineRule="auto"/>
        <w:ind w:left="1080"/>
        <w:contextualSpacing/>
        <w:jc w:val="both"/>
        <w:rPr>
          <w:rFonts w:ascii="Garamond" w:eastAsia="Calibri" w:hAnsi="Garamond" w:cs="Arial"/>
          <w:noProof w:val="0"/>
          <w:color w:val="000000" w:themeColor="text1"/>
          <w:sz w:val="24"/>
          <w:szCs w:val="24"/>
          <w:lang w:eastAsia="en-US"/>
        </w:rPr>
      </w:pPr>
    </w:p>
    <w:p w14:paraId="088F2442" w14:textId="7FA109B7" w:rsidR="00BC67DD" w:rsidRDefault="00BC67DD" w:rsidP="00BC67DD">
      <w:pPr>
        <w:spacing w:after="200" w:line="276" w:lineRule="auto"/>
        <w:ind w:left="720"/>
        <w:contextualSpacing/>
        <w:jc w:val="both"/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Funkcionalna znanja in ostale zahteve:</w:t>
      </w:r>
    </w:p>
    <w:p w14:paraId="614C0053" w14:textId="0BBE748D" w:rsidR="0090684E" w:rsidRPr="00571F46" w:rsidRDefault="0090684E" w:rsidP="0090684E">
      <w:pPr>
        <w:pStyle w:val="Odstavekseznama"/>
        <w:numPr>
          <w:ilvl w:val="1"/>
          <w:numId w:val="23"/>
        </w:numPr>
        <w:ind w:left="1134"/>
        <w:jc w:val="both"/>
        <w:rPr>
          <w:rFonts w:ascii="Garamond" w:hAnsi="Garamond" w:cs="Arial"/>
          <w:sz w:val="24"/>
          <w:szCs w:val="24"/>
        </w:rPr>
      </w:pPr>
      <w:r w:rsidRPr="00571F46">
        <w:rPr>
          <w:rFonts w:ascii="Garamond" w:hAnsi="Garamond" w:cs="Arial"/>
          <w:sz w:val="24"/>
          <w:szCs w:val="24"/>
        </w:rPr>
        <w:t>znanja za uporabo računalniških programov (napredno znanje uporabe MS Office orodij), poznavanje predpisov področja, komunikativnost, vodstvene in organizacijske sposobnosti</w:t>
      </w:r>
    </w:p>
    <w:p w14:paraId="41111B30" w14:textId="77777777" w:rsidR="00F22260" w:rsidRDefault="00F22260" w:rsidP="00BC67DD">
      <w:pPr>
        <w:spacing w:after="200" w:line="276" w:lineRule="auto"/>
        <w:ind w:left="720"/>
        <w:contextualSpacing/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</w:pPr>
    </w:p>
    <w:p w14:paraId="484CC5F9" w14:textId="4ABC7813" w:rsidR="00BC67DD" w:rsidRPr="00BB54A7" w:rsidRDefault="00BC67DD" w:rsidP="00BC67DD">
      <w:pPr>
        <w:spacing w:after="200" w:line="276" w:lineRule="auto"/>
        <w:ind w:left="720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BB54A7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Delovne izkušnje</w:t>
      </w:r>
      <w:r w:rsidR="00322903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 xml:space="preserve">: </w:t>
      </w:r>
      <w:r w:rsidR="00DC6AE2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zaželene</w:t>
      </w:r>
      <w:r w:rsidR="00F6332A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 xml:space="preserve"> ustrezne</w:t>
      </w:r>
      <w:r w:rsidR="00FD7303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 xml:space="preserve"> delovn</w:t>
      </w:r>
      <w:r w:rsidR="00DC6AE2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e</w:t>
      </w:r>
      <w:r w:rsidR="00FD7303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 xml:space="preserve"> izkuš</w:t>
      </w:r>
      <w:r w:rsidR="00DC6AE2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nje</w:t>
      </w:r>
    </w:p>
    <w:p w14:paraId="4957A815" w14:textId="77777777" w:rsidR="001467B9" w:rsidRDefault="001467B9" w:rsidP="00DC6AE2">
      <w:pPr>
        <w:spacing w:after="200" w:line="276" w:lineRule="auto"/>
        <w:ind w:left="720"/>
        <w:contextualSpacing/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</w:pPr>
    </w:p>
    <w:p w14:paraId="4D4CB196" w14:textId="5F0B2357" w:rsidR="00DC6AE2" w:rsidRDefault="00BC67DD" w:rsidP="00DC6AE2">
      <w:pPr>
        <w:spacing w:after="200" w:line="276" w:lineRule="auto"/>
        <w:ind w:left="720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BB54A7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Poskusno delo</w:t>
      </w:r>
      <w:r w:rsidRPr="00BB54A7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: 3 mesece</w:t>
      </w:r>
    </w:p>
    <w:p w14:paraId="294B915A" w14:textId="4283B68E" w:rsidR="00DC6AE2" w:rsidRDefault="00DC6AE2" w:rsidP="00DC6AE2">
      <w:pPr>
        <w:pStyle w:val="Odstavekseznama"/>
        <w:numPr>
          <w:ilvl w:val="0"/>
          <w:numId w:val="22"/>
        </w:num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DC6AE2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Splošni opis del</w:t>
      </w:r>
      <w:r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a</w:t>
      </w:r>
      <w:r w:rsidRPr="00DC6AE2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 xml:space="preserve"> in nalog</w:t>
      </w:r>
      <w:r w:rsidRPr="00DC6AE2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:</w:t>
      </w:r>
    </w:p>
    <w:p w14:paraId="4CB2D752" w14:textId="77777777" w:rsidR="00095C96" w:rsidRDefault="00095C96" w:rsidP="00095C96">
      <w:p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</w:p>
    <w:p w14:paraId="1FE2CF88" w14:textId="77777777" w:rsidR="00095C96" w:rsidRPr="00095C96" w:rsidRDefault="00095C96" w:rsidP="00095C96">
      <w:pPr>
        <w:numPr>
          <w:ilvl w:val="0"/>
          <w:numId w:val="23"/>
        </w:num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095C96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samostojno opravlja strokovne naloge na svojem delovnem področju</w:t>
      </w:r>
    </w:p>
    <w:p w14:paraId="5B404CC0" w14:textId="77777777" w:rsidR="00095C96" w:rsidRPr="00095C96" w:rsidRDefault="00095C96" w:rsidP="00095C96">
      <w:pPr>
        <w:numPr>
          <w:ilvl w:val="0"/>
          <w:numId w:val="23"/>
        </w:num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095C96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oblikuje poročila, sklepe in stališča delovnega področja</w:t>
      </w:r>
    </w:p>
    <w:p w14:paraId="4CCD525E" w14:textId="77777777" w:rsidR="00095C96" w:rsidRPr="00095C96" w:rsidRDefault="00095C96" w:rsidP="00095C96">
      <w:pPr>
        <w:numPr>
          <w:ilvl w:val="0"/>
          <w:numId w:val="23"/>
        </w:num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095C96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koordinira, spremlja in izvaja postopke svojega delovnega področja</w:t>
      </w:r>
    </w:p>
    <w:p w14:paraId="7BDDBA35" w14:textId="77777777" w:rsidR="00095C96" w:rsidRPr="00095C96" w:rsidRDefault="00095C96" w:rsidP="00095C96">
      <w:pPr>
        <w:numPr>
          <w:ilvl w:val="0"/>
          <w:numId w:val="23"/>
        </w:num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095C96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spremlja informacije in novosti na svojem delovnem področju</w:t>
      </w:r>
    </w:p>
    <w:p w14:paraId="043D9033" w14:textId="77777777" w:rsidR="00095C96" w:rsidRPr="00095C96" w:rsidRDefault="00095C96" w:rsidP="00095C96">
      <w:pPr>
        <w:numPr>
          <w:ilvl w:val="0"/>
          <w:numId w:val="23"/>
        </w:num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095C96"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  <w:t>opravlja druge naloge, ki vsebinsko sodijo v širše področje delovnega mesta po nalogu nadrejenega</w:t>
      </w:r>
    </w:p>
    <w:p w14:paraId="6D98DC9E" w14:textId="77777777" w:rsidR="00095C96" w:rsidRPr="00095C96" w:rsidRDefault="00095C96" w:rsidP="00095C96">
      <w:pPr>
        <w:spacing w:after="200" w:line="276" w:lineRule="auto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</w:p>
    <w:p w14:paraId="190AC055" w14:textId="1C6EAA57" w:rsidR="00DC6AE2" w:rsidRPr="00F6332A" w:rsidRDefault="00095C96" w:rsidP="00095C96">
      <w:pPr>
        <w:pStyle w:val="Odstavekseznama"/>
        <w:numPr>
          <w:ilvl w:val="0"/>
          <w:numId w:val="22"/>
        </w:numPr>
        <w:spacing w:after="200" w:line="276" w:lineRule="auto"/>
        <w:contextualSpacing/>
        <w:jc w:val="both"/>
        <w:rPr>
          <w:rFonts w:ascii="Garamond" w:hAnsi="Garamond"/>
          <w:sz w:val="24"/>
          <w:szCs w:val="24"/>
        </w:rPr>
      </w:pPr>
      <w:r w:rsidRPr="00095C96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lastRenderedPageBreak/>
        <w:t xml:space="preserve"> </w:t>
      </w:r>
      <w:r w:rsidR="00BC67DD" w:rsidRPr="00F6332A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Kratek opis del</w:t>
      </w:r>
      <w:r w:rsidR="00DC6AE2" w:rsidRPr="00F6332A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a</w:t>
      </w:r>
      <w:r w:rsidR="00BC67DD" w:rsidRPr="00F6332A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 xml:space="preserve"> in nalog</w:t>
      </w:r>
      <w:r w:rsidR="00121731" w:rsidRPr="00F6332A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:</w:t>
      </w:r>
    </w:p>
    <w:p w14:paraId="11521332" w14:textId="77777777" w:rsidR="00A9555C" w:rsidRDefault="00143B4C" w:rsidP="00706497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skrbništvo nad projekti EU, NOO, projekti strukturnih skladov in drugimi raziskovalno-razvojnimi projekti,</w:t>
      </w:r>
    </w:p>
    <w:p w14:paraId="5A6EB525" w14:textId="77777777" w:rsidR="00A9555C" w:rsidRDefault="00143B4C" w:rsidP="00F85A85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samostojno vodenje in opravljanje nalog v obdobju pred, med in po zaključku financiranja projektov: pomoč raziskovalcem pri prijavljanju projektov; finančno vodenje, nadzor in spremljanje namenske porabe, spremljanje aktualnih razpisov,</w:t>
      </w:r>
    </w:p>
    <w:p w14:paraId="5C311DD0" w14:textId="77777777" w:rsidR="00A9555C" w:rsidRDefault="00143B4C" w:rsidP="00C327D3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spremljanje rokov za oddajo poročil, zbiranje in usklajevanje računovodskih podatkov, priprava finančnih poročil za financerje projektov,</w:t>
      </w:r>
    </w:p>
    <w:p w14:paraId="3772B934" w14:textId="77777777" w:rsidR="00A9555C" w:rsidRDefault="00143B4C" w:rsidP="00042888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administrativna in strokovna podpora vodjem projektov,</w:t>
      </w:r>
    </w:p>
    <w:p w14:paraId="37C6754F" w14:textId="77777777" w:rsidR="00A9555C" w:rsidRDefault="00143B4C" w:rsidP="00EB3C34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priprava podatkov za interna poročanja,</w:t>
      </w:r>
    </w:p>
    <w:p w14:paraId="4A1FDE16" w14:textId="77777777" w:rsidR="00A9555C" w:rsidRDefault="00143B4C" w:rsidP="008C0B6F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organizacija dogodkov,</w:t>
      </w:r>
    </w:p>
    <w:p w14:paraId="3EC58DD3" w14:textId="77777777" w:rsidR="00A9555C" w:rsidRDefault="00143B4C" w:rsidP="006C0BAF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podpora nabavni, računovodski in kadrovski službi</w:t>
      </w:r>
      <w:r w:rsidR="005515FE" w:rsidRPr="00A9555C">
        <w:rPr>
          <w:rFonts w:ascii="Garamond" w:hAnsi="Garamond"/>
          <w:sz w:val="24"/>
          <w:szCs w:val="24"/>
        </w:rPr>
        <w:t xml:space="preserve"> s področja projektnega oz. raziskovalnega dela</w:t>
      </w:r>
      <w:r w:rsidRPr="00A9555C">
        <w:rPr>
          <w:rFonts w:ascii="Garamond" w:hAnsi="Garamond"/>
          <w:sz w:val="24"/>
          <w:szCs w:val="24"/>
        </w:rPr>
        <w:t>,</w:t>
      </w:r>
    </w:p>
    <w:p w14:paraId="71C80A82" w14:textId="77777777" w:rsidR="00A9555C" w:rsidRDefault="00143B4C" w:rsidP="00400030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priprava pogodb in sodelovanje s posameznimi financerji,</w:t>
      </w:r>
    </w:p>
    <w:p w14:paraId="68C10CBE" w14:textId="77777777" w:rsidR="00A9555C" w:rsidRDefault="00143B4C" w:rsidP="008702C8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podpora Komisiji za znanstveno raziskovalno in umetniško dejavnost,</w:t>
      </w:r>
    </w:p>
    <w:p w14:paraId="2A724A4E" w14:textId="77777777" w:rsidR="00A9555C" w:rsidRDefault="00143B4C" w:rsidP="00FA1A5D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sodelovanje s strokovnimi službami fakultete in Univerze v Ljubljani,</w:t>
      </w:r>
    </w:p>
    <w:p w14:paraId="0A64C36C" w14:textId="77777777" w:rsidR="00A9555C" w:rsidRDefault="00143B4C" w:rsidP="00300C6C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zagotovitve izvedbe nujnih nalog za nemoteno tekoče poslovanje službe,</w:t>
      </w:r>
    </w:p>
    <w:p w14:paraId="6F211C8E" w14:textId="770EB5E3" w:rsidR="00143B4C" w:rsidRPr="00A9555C" w:rsidRDefault="00143B4C" w:rsidP="00300C6C">
      <w:pPr>
        <w:numPr>
          <w:ilvl w:val="0"/>
          <w:numId w:val="44"/>
        </w:numPr>
        <w:spacing w:after="200"/>
        <w:ind w:left="714" w:hanging="357"/>
        <w:contextualSpacing/>
        <w:jc w:val="both"/>
        <w:rPr>
          <w:rFonts w:ascii="Garamond" w:hAnsi="Garamond"/>
          <w:sz w:val="24"/>
          <w:szCs w:val="24"/>
        </w:rPr>
      </w:pPr>
      <w:r w:rsidRPr="00A9555C">
        <w:rPr>
          <w:rFonts w:ascii="Garamond" w:hAnsi="Garamond"/>
          <w:sz w:val="24"/>
          <w:szCs w:val="24"/>
        </w:rPr>
        <w:t>opravljanje drugih nalog, ki vsebinsko sodijo v širše področje delovnega mesta po nalogu vodje.</w:t>
      </w:r>
    </w:p>
    <w:p w14:paraId="799EDCFE" w14:textId="5E90FDD3" w:rsidR="00143B4C" w:rsidRDefault="00143B4C" w:rsidP="00143B4C">
      <w:pPr>
        <w:spacing w:after="200" w:line="276" w:lineRule="auto"/>
        <w:contextualSpacing/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</w:pPr>
    </w:p>
    <w:p w14:paraId="47F19EFA" w14:textId="130E17EE" w:rsidR="00BC67DD" w:rsidRPr="000E5570" w:rsidRDefault="00BC67DD" w:rsidP="00BC67DD">
      <w:pPr>
        <w:numPr>
          <w:ilvl w:val="0"/>
          <w:numId w:val="22"/>
        </w:numPr>
        <w:spacing w:after="200" w:line="276" w:lineRule="auto"/>
        <w:contextualSpacing/>
        <w:jc w:val="both"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  <w:r w:rsidRPr="00BC67DD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 xml:space="preserve">Datum objave: </w:t>
      </w:r>
      <w:r w:rsidR="000E5570" w:rsidRPr="000E5570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6. 11. 2024</w:t>
      </w:r>
    </w:p>
    <w:p w14:paraId="1B6CB5EA" w14:textId="77777777" w:rsidR="00BC67DD" w:rsidRPr="00BC67DD" w:rsidRDefault="00BC67DD" w:rsidP="00BC67DD">
      <w:pPr>
        <w:spacing w:after="200" w:line="276" w:lineRule="auto"/>
        <w:ind w:left="1080"/>
        <w:contextualSpacing/>
        <w:rPr>
          <w:rFonts w:ascii="Garamond" w:eastAsia="Calibri" w:hAnsi="Garamond" w:cs="Arial"/>
          <w:noProof w:val="0"/>
          <w:color w:val="auto"/>
          <w:sz w:val="24"/>
          <w:szCs w:val="24"/>
          <w:lang w:eastAsia="en-US"/>
        </w:rPr>
      </w:pPr>
    </w:p>
    <w:p w14:paraId="3BC10F3C" w14:textId="6C43F307" w:rsidR="00DB0814" w:rsidRPr="000E5570" w:rsidRDefault="00BC67DD" w:rsidP="00AF5017">
      <w:pPr>
        <w:numPr>
          <w:ilvl w:val="0"/>
          <w:numId w:val="22"/>
        </w:numPr>
        <w:spacing w:after="200" w:line="276" w:lineRule="auto"/>
        <w:contextualSpacing/>
        <w:jc w:val="both"/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</w:pPr>
      <w:r w:rsidRPr="000E5570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 xml:space="preserve">Rok za prijavo: </w:t>
      </w:r>
      <w:r w:rsidR="000E5570" w:rsidRPr="000E5570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10</w:t>
      </w:r>
      <w:r w:rsidR="00322903" w:rsidRPr="000E5570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 xml:space="preserve"> dni</w:t>
      </w:r>
      <w:r w:rsidR="00B32B3C">
        <w:rPr>
          <w:rFonts w:ascii="Garamond" w:eastAsia="Calibri" w:hAnsi="Garamond" w:cs="Arial"/>
          <w:b/>
          <w:noProof w:val="0"/>
          <w:color w:val="auto"/>
          <w:sz w:val="24"/>
          <w:szCs w:val="24"/>
          <w:lang w:eastAsia="en-US"/>
        </w:rPr>
        <w:t>, do 16. 11. 2024</w:t>
      </w:r>
    </w:p>
    <w:p w14:paraId="0D03A232" w14:textId="3EEAE66A" w:rsidR="00491D4A" w:rsidRPr="000E5570" w:rsidRDefault="00BC67DD" w:rsidP="00F6765F">
      <w:pPr>
        <w:numPr>
          <w:ilvl w:val="0"/>
          <w:numId w:val="22"/>
        </w:numPr>
        <w:spacing w:after="200" w:line="276" w:lineRule="auto"/>
        <w:contextualSpacing/>
        <w:jc w:val="both"/>
        <w:rPr>
          <w:rFonts w:ascii="Garamond" w:eastAsia="Calibri" w:hAnsi="Garamond" w:cs="Arial"/>
          <w:color w:val="auto"/>
          <w:sz w:val="24"/>
          <w:szCs w:val="24"/>
          <w:lang w:eastAsia="en-US"/>
        </w:rPr>
      </w:pPr>
      <w:r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 xml:space="preserve">Sklenitev delovnega razmerja za </w:t>
      </w:r>
      <w:r w:rsidR="00A66D05"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ne</w:t>
      </w:r>
      <w:r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določen čas</w:t>
      </w:r>
      <w:r w:rsidR="006901BD"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>,</w:t>
      </w:r>
      <w:r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 xml:space="preserve"> s polnim</w:t>
      </w:r>
      <w:r w:rsidR="00A66D05" w:rsidRPr="000E5570">
        <w:rPr>
          <w:rFonts w:ascii="Garamond" w:eastAsia="Calibri" w:hAnsi="Garamond" w:cs="Arial"/>
          <w:color w:val="000000" w:themeColor="text1"/>
          <w:sz w:val="24"/>
          <w:szCs w:val="24"/>
          <w:lang w:eastAsia="en-US"/>
        </w:rPr>
        <w:t xml:space="preserve"> delovnim časom, </w:t>
      </w:r>
      <w:r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 xml:space="preserve">predvidoma od </w:t>
      </w:r>
      <w:r w:rsidR="00DA2F21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1. 1</w:t>
      </w:r>
      <w:r w:rsidR="00A336AB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2</w:t>
      </w:r>
      <w:r w:rsidR="00DA2F21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. 2024</w:t>
      </w:r>
      <w:r w:rsidR="00F32765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>.</w:t>
      </w:r>
      <w:r w:rsidR="00491D4A" w:rsidRPr="000E5570">
        <w:rPr>
          <w:rFonts w:ascii="Garamond" w:eastAsia="Calibri" w:hAnsi="Garamond" w:cs="Arial"/>
          <w:color w:val="auto"/>
          <w:sz w:val="24"/>
          <w:szCs w:val="24"/>
          <w:lang w:eastAsia="en-US"/>
        </w:rPr>
        <w:t xml:space="preserve"> </w:t>
      </w:r>
    </w:p>
    <w:p w14:paraId="00EB03FC" w14:textId="054E73E5" w:rsidR="00121731" w:rsidRPr="00121731" w:rsidRDefault="00121731" w:rsidP="00121731">
      <w:pPr>
        <w:numPr>
          <w:ilvl w:val="0"/>
          <w:numId w:val="22"/>
        </w:numPr>
        <w:jc w:val="both"/>
        <w:rPr>
          <w:rFonts w:ascii="Garamond" w:hAnsi="Garamond" w:cs="Arial"/>
          <w:sz w:val="24"/>
          <w:szCs w:val="24"/>
        </w:rPr>
      </w:pPr>
      <w:r w:rsidRPr="00121731">
        <w:rPr>
          <w:rStyle w:val="Krepko"/>
          <w:rFonts w:ascii="Garamond" w:hAnsi="Garamond" w:cs="Arial"/>
          <w:b w:val="0"/>
          <w:bCs/>
          <w:sz w:val="24"/>
          <w:szCs w:val="24"/>
        </w:rPr>
        <w:t>Pisne vloge z življenjepisom</w:t>
      </w:r>
      <w:r w:rsidRPr="00121731">
        <w:rPr>
          <w:rFonts w:ascii="Garamond" w:hAnsi="Garamond" w:cs="Arial"/>
          <w:sz w:val="24"/>
          <w:szCs w:val="24"/>
        </w:rPr>
        <w:t xml:space="preserve"> in z dokazili o izpolnjevanju pogojev, z</w:t>
      </w:r>
      <w:r w:rsidRPr="00121731">
        <w:rPr>
          <w:rFonts w:ascii="Garamond" w:hAnsi="Garamond" w:cs="Arial"/>
          <w:color w:val="333333"/>
          <w:sz w:val="24"/>
          <w:szCs w:val="24"/>
        </w:rPr>
        <w:t xml:space="preserve"> navedbo prostega delovnega mesta in registrsko številko prijave ZRSZ, </w:t>
      </w:r>
      <w:r w:rsidRPr="00121731">
        <w:rPr>
          <w:rFonts w:ascii="Garamond" w:hAnsi="Garamond" w:cs="Arial"/>
          <w:sz w:val="24"/>
          <w:szCs w:val="24"/>
        </w:rPr>
        <w:t>naj kandidati/ke v razpisnem roku pošljejo n</w:t>
      </w:r>
      <w:r w:rsidR="008D47D8">
        <w:rPr>
          <w:rFonts w:ascii="Garamond" w:hAnsi="Garamond" w:cs="Arial"/>
          <w:sz w:val="24"/>
          <w:szCs w:val="24"/>
        </w:rPr>
        <w:t>a</w:t>
      </w:r>
      <w:r w:rsidRPr="00121731">
        <w:rPr>
          <w:rFonts w:ascii="Garamond" w:hAnsi="Garamond" w:cs="Arial"/>
          <w:sz w:val="24"/>
          <w:szCs w:val="24"/>
        </w:rPr>
        <w:t xml:space="preserve"> e-naslov </w:t>
      </w:r>
      <w:hyperlink r:id="rId7" w:history="1">
        <w:r w:rsidR="008D47D8" w:rsidRPr="00C77F23">
          <w:rPr>
            <w:rStyle w:val="Hiperpovezava"/>
            <w:rFonts w:ascii="Garamond" w:hAnsi="Garamond" w:cs="Arial"/>
            <w:sz w:val="24"/>
            <w:szCs w:val="24"/>
          </w:rPr>
          <w:t>razpisiprijave@pef.uni-lj.si</w:t>
        </w:r>
      </w:hyperlink>
    </w:p>
    <w:p w14:paraId="53048E65" w14:textId="77777777" w:rsidR="00BC67DD" w:rsidRPr="00BC67DD" w:rsidRDefault="00BC67DD" w:rsidP="00BC67DD">
      <w:pPr>
        <w:spacing w:before="40" w:after="200" w:line="276" w:lineRule="auto"/>
        <w:ind w:left="360"/>
        <w:contextualSpacing/>
        <w:jc w:val="both"/>
        <w:rPr>
          <w:rFonts w:ascii="Garamond" w:eastAsia="Calibri" w:hAnsi="Garamond" w:cs="Arial"/>
          <w:color w:val="auto"/>
          <w:sz w:val="24"/>
          <w:szCs w:val="24"/>
          <w:lang w:eastAsia="en-US"/>
        </w:rPr>
      </w:pPr>
    </w:p>
    <w:p w14:paraId="70D7AD34" w14:textId="77777777" w:rsidR="00BC67DD" w:rsidRDefault="00BC67DD" w:rsidP="000F242C">
      <w:pPr>
        <w:spacing w:after="200"/>
        <w:ind w:left="720"/>
        <w:jc w:val="both"/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</w:pP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Pogodba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o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zaposlitvi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se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lahko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sklene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le s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kandidatom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, ki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izpolnjuje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pogoje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za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zasedbo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delovnega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 xml:space="preserve"> </w:t>
      </w:r>
      <w:proofErr w:type="spellStart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mesta</w:t>
      </w:r>
      <w:proofErr w:type="spellEnd"/>
      <w:r w:rsidRPr="00BC67DD"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  <w:t>.</w:t>
      </w:r>
    </w:p>
    <w:p w14:paraId="1D1C9A81" w14:textId="77777777" w:rsidR="000F242C" w:rsidRDefault="000F242C" w:rsidP="000F242C">
      <w:pPr>
        <w:pStyle w:val="Odstavekseznama"/>
        <w:ind w:left="0" w:firstLine="720"/>
        <w:jc w:val="both"/>
        <w:rPr>
          <w:rFonts w:ascii="Garamond" w:hAnsi="Garamond" w:cs="Arial"/>
          <w:b/>
          <w:noProof w:val="0"/>
          <w:color w:val="auto"/>
          <w:sz w:val="24"/>
          <w:szCs w:val="24"/>
          <w:lang w:val="pl-PL"/>
        </w:rPr>
      </w:pPr>
      <w:r>
        <w:rPr>
          <w:rFonts w:ascii="Garamond" w:hAnsi="Garamond" w:cs="Helvetica"/>
          <w:sz w:val="24"/>
          <w:szCs w:val="24"/>
          <w:lang w:val="pl-PL"/>
        </w:rPr>
        <w:t>Univerza v Ljubljani spodbuja enakost spolov pri zaposlovanju in delu.</w:t>
      </w:r>
    </w:p>
    <w:p w14:paraId="6D600F04" w14:textId="77777777" w:rsidR="000F242C" w:rsidRPr="00BC67DD" w:rsidRDefault="000F242C" w:rsidP="00BC67DD">
      <w:pPr>
        <w:spacing w:after="200" w:line="276" w:lineRule="auto"/>
        <w:ind w:left="720"/>
        <w:jc w:val="both"/>
        <w:rPr>
          <w:rFonts w:ascii="Garamond" w:eastAsia="Calibri" w:hAnsi="Garamond" w:cs="Arial"/>
          <w:noProof w:val="0"/>
          <w:color w:val="auto"/>
          <w:sz w:val="24"/>
          <w:szCs w:val="24"/>
          <w:lang w:val="en-US" w:eastAsia="en-US"/>
        </w:rPr>
      </w:pPr>
    </w:p>
    <w:p w14:paraId="192D0996" w14:textId="77777777" w:rsidR="00BC67DD" w:rsidRPr="00BC67DD" w:rsidRDefault="00BC67DD" w:rsidP="00BC67DD">
      <w:pPr>
        <w:spacing w:after="200"/>
        <w:ind w:left="720"/>
        <w:contextualSpacing/>
        <w:jc w:val="both"/>
        <w:rPr>
          <w:rFonts w:ascii="Garamond" w:eastAsia="Calibri" w:hAnsi="Garamond" w:cs="Arial"/>
          <w:color w:val="auto"/>
          <w:sz w:val="24"/>
          <w:szCs w:val="24"/>
          <w:lang w:eastAsia="en-US"/>
        </w:rPr>
      </w:pPr>
    </w:p>
    <w:p w14:paraId="6FD58027" w14:textId="77777777" w:rsidR="00BC67DD" w:rsidRPr="00121731" w:rsidRDefault="00BC67DD" w:rsidP="00BC67DD">
      <w:pPr>
        <w:spacing w:before="100" w:beforeAutospacing="1" w:after="200" w:line="276" w:lineRule="auto"/>
        <w:contextualSpacing/>
        <w:jc w:val="both"/>
        <w:rPr>
          <w:rFonts w:ascii="Garamond" w:eastAsia="Calibri" w:hAnsi="Garamond" w:cs="Arial"/>
          <w:sz w:val="24"/>
          <w:szCs w:val="24"/>
          <w:lang w:eastAsia="en-US"/>
        </w:rPr>
      </w:pPr>
      <w:r w:rsidRPr="00121731">
        <w:rPr>
          <w:rFonts w:ascii="Garamond" w:eastAsia="Calibri" w:hAnsi="Garamond" w:cs="Arial"/>
          <w:color w:val="auto"/>
          <w:sz w:val="24"/>
          <w:szCs w:val="24"/>
          <w:lang w:eastAsia="en-US"/>
        </w:rPr>
        <w:t xml:space="preserve">Kontaktna oseba na članici: </w:t>
      </w:r>
    </w:p>
    <w:p w14:paraId="6CA24F00" w14:textId="77777777" w:rsidR="00BC67DD" w:rsidRPr="00121731" w:rsidRDefault="00BC67DD" w:rsidP="00BC67DD">
      <w:pPr>
        <w:spacing w:before="100" w:beforeAutospacing="1" w:after="200" w:line="276" w:lineRule="auto"/>
        <w:contextualSpacing/>
        <w:jc w:val="both"/>
        <w:rPr>
          <w:rFonts w:ascii="Garamond" w:eastAsia="Calibri" w:hAnsi="Garamond" w:cs="Arial"/>
          <w:sz w:val="24"/>
          <w:szCs w:val="24"/>
          <w:lang w:eastAsia="en-US"/>
        </w:rPr>
      </w:pPr>
      <w:r w:rsidRPr="00121731">
        <w:rPr>
          <w:rFonts w:ascii="Garamond" w:eastAsia="Calibri" w:hAnsi="Garamond" w:cs="Arial"/>
          <w:sz w:val="24"/>
          <w:szCs w:val="24"/>
          <w:lang w:eastAsia="en-US"/>
        </w:rPr>
        <w:t xml:space="preserve">Marina Cimprič </w:t>
      </w:r>
      <w:r w:rsidR="00A66D05" w:rsidRPr="00121731">
        <w:rPr>
          <w:rFonts w:ascii="Garamond" w:eastAsia="Calibri" w:hAnsi="Garamond" w:cs="Arial"/>
          <w:sz w:val="24"/>
          <w:szCs w:val="24"/>
          <w:lang w:eastAsia="en-US"/>
        </w:rPr>
        <w:t>Paradinović</w:t>
      </w:r>
    </w:p>
    <w:p w14:paraId="29BDB680" w14:textId="77777777" w:rsidR="00BC67DD" w:rsidRPr="00BC67DD" w:rsidRDefault="00BC67DD" w:rsidP="00BC67DD">
      <w:pPr>
        <w:spacing w:before="100" w:beforeAutospacing="1" w:after="200" w:line="276" w:lineRule="auto"/>
        <w:contextualSpacing/>
        <w:jc w:val="both"/>
        <w:rPr>
          <w:rFonts w:ascii="Garamond" w:eastAsia="Calibri" w:hAnsi="Garamond" w:cs="Arial"/>
          <w:b/>
          <w:sz w:val="24"/>
          <w:szCs w:val="24"/>
          <w:lang w:eastAsia="en-US"/>
        </w:rPr>
      </w:pPr>
      <w:r w:rsidRPr="00121731">
        <w:rPr>
          <w:rFonts w:ascii="Garamond" w:eastAsia="Calibri" w:hAnsi="Garamond" w:cs="Arial"/>
          <w:sz w:val="24"/>
          <w:szCs w:val="24"/>
          <w:lang w:eastAsia="en-US"/>
        </w:rPr>
        <w:t>Telefonska številka:</w:t>
      </w:r>
      <w:r w:rsidRPr="00BC67DD">
        <w:rPr>
          <w:rFonts w:ascii="Garamond" w:eastAsia="Calibri" w:hAnsi="Garamond" w:cs="Arial"/>
          <w:b/>
          <w:sz w:val="24"/>
          <w:szCs w:val="24"/>
          <w:lang w:eastAsia="en-US"/>
        </w:rPr>
        <w:t xml:space="preserve"> </w:t>
      </w:r>
      <w:r w:rsidRPr="00BC67DD">
        <w:rPr>
          <w:rFonts w:ascii="Garamond" w:eastAsia="Calibri" w:hAnsi="Garamond" w:cs="Arial"/>
          <w:sz w:val="24"/>
          <w:szCs w:val="24"/>
          <w:lang w:eastAsia="en-US"/>
        </w:rPr>
        <w:t xml:space="preserve">01/58 92 354 </w:t>
      </w:r>
    </w:p>
    <w:sectPr w:rsidR="00BC67DD" w:rsidRPr="00BC67DD">
      <w:footerReference w:type="default" r:id="rId8"/>
      <w:headerReference w:type="first" r:id="rId9"/>
      <w:pgSz w:w="11907" w:h="16840" w:code="9"/>
      <w:pgMar w:top="2098" w:right="1134" w:bottom="1134" w:left="1134" w:header="708" w:footer="561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19BD6C" w14:textId="77777777" w:rsidR="00DE5836" w:rsidRDefault="00DE5836">
      <w:r>
        <w:separator/>
      </w:r>
    </w:p>
  </w:endnote>
  <w:endnote w:type="continuationSeparator" w:id="0">
    <w:p w14:paraId="6235682C" w14:textId="77777777" w:rsidR="00DE5836" w:rsidRDefault="00DE58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S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71F92" w14:textId="77777777" w:rsidR="00296479" w:rsidRDefault="00296479">
    <w:pPr>
      <w:pStyle w:val="Noga"/>
      <w:jc w:val="center"/>
    </w:pP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5515FE">
      <w:rPr>
        <w:rStyle w:val="tevilkastrani"/>
      </w:rPr>
      <w:t>2</w:t>
    </w:r>
    <w:r>
      <w:rPr>
        <w:rStyle w:val="tevilkastran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915779" w14:textId="77777777" w:rsidR="00DE5836" w:rsidRDefault="00DE5836">
      <w:r>
        <w:separator/>
      </w:r>
    </w:p>
  </w:footnote>
  <w:footnote w:type="continuationSeparator" w:id="0">
    <w:p w14:paraId="61CA2D7A" w14:textId="77777777" w:rsidR="00DE5836" w:rsidRDefault="00DE58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3C231" w14:textId="77777777" w:rsidR="00296479" w:rsidRDefault="00296479">
    <w:pPr>
      <w:pStyle w:val="Glava"/>
    </w:pPr>
  </w:p>
  <w:p w14:paraId="6DBD88DF" w14:textId="77777777" w:rsidR="00296479" w:rsidRDefault="00296479">
    <w:pPr>
      <w:pStyle w:val="Glava"/>
    </w:pPr>
  </w:p>
  <w:p w14:paraId="1B38C042" w14:textId="77777777" w:rsidR="00296479" w:rsidRDefault="00296479">
    <w:pPr>
      <w:pStyle w:val="Glava"/>
      <w:rPr>
        <w:sz w:val="16"/>
      </w:rPr>
    </w:pPr>
  </w:p>
  <w:p w14:paraId="6B347785" w14:textId="77777777" w:rsidR="00296479" w:rsidRDefault="00296479">
    <w:pPr>
      <w:pStyle w:val="Glava"/>
      <w:tabs>
        <w:tab w:val="clear" w:pos="4153"/>
        <w:tab w:val="center" w:pos="4536"/>
      </w:tabs>
    </w:pPr>
    <w:r>
      <w:tab/>
    </w:r>
    <w:r w:rsidR="006C1EE1">
      <mc:AlternateContent>
        <mc:Choice Requires="wps">
          <w:drawing>
            <wp:anchor distT="0" distB="0" distL="114300" distR="114300" simplePos="0" relativeHeight="251658240" behindDoc="1" locked="1" layoutInCell="0" allowOverlap="1" wp14:anchorId="5ABD6764" wp14:editId="2F34461D">
              <wp:simplePos x="0" y="0"/>
              <wp:positionH relativeFrom="column">
                <wp:posOffset>2484755</wp:posOffset>
              </wp:positionH>
              <wp:positionV relativeFrom="page">
                <wp:posOffset>419100</wp:posOffset>
              </wp:positionV>
              <wp:extent cx="1901825" cy="119888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901825" cy="1198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939C6D3" w14:textId="77777777" w:rsidR="00296479" w:rsidRDefault="00296479">
                          <w:pPr>
                            <w:tabs>
                              <w:tab w:val="left" w:pos="1276"/>
                            </w:tabs>
                            <w:rPr>
                              <w:rFonts w:ascii="Times New Roman" w:hAnsi="Times New Roman"/>
                              <w:i/>
                            </w:rPr>
                          </w:pPr>
                        </w:p>
                      </w:txbxContent>
                    </wps:txbx>
                    <wps:bodyPr rot="0" vert="horz" wrap="square" lIns="12700" tIns="12700" rIns="12700" bIns="127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BD6764" id="Rectangle 2" o:spid="_x0000_s1026" style="position:absolute;margin-left:195.65pt;margin-top:33pt;width:149.75pt;height:94.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" o:allowincell="f" filled="f" stroked="f" strokeweight=".25pt">
              <v:textbox inset="1pt,1pt,1pt,1pt">
                <w:txbxContent>
                  <w:p w14:paraId="2939C6D3" w14:textId="77777777" w:rsidR="00296479" w:rsidRDefault="00296479">
                    <w:pPr>
                      <w:tabs>
                        <w:tab w:val="left" w:pos="1276"/>
                      </w:tabs>
                      <w:rPr>
                        <w:rFonts w:ascii="Times New Roman" w:hAnsi="Times New Roman"/>
                        <w:i/>
                      </w:rPr>
                    </w:pPr>
                  </w:p>
                </w:txbxContent>
              </v:textbox>
              <w10:wrap anchory="page"/>
              <w10:anchorlock/>
            </v:rect>
          </w:pict>
        </mc:Fallback>
      </mc:AlternateContent>
    </w:r>
    <w:r w:rsidR="006C1EE1">
      <mc:AlternateContent>
        <mc:Choice Requires="wps">
          <w:drawing>
            <wp:anchor distT="0" distB="0" distL="114300" distR="114300" simplePos="0" relativeHeight="251657216" behindDoc="1" locked="1" layoutInCell="0" allowOverlap="1" wp14:anchorId="037297C3" wp14:editId="5E34C36B">
              <wp:simplePos x="0" y="0"/>
              <wp:positionH relativeFrom="column">
                <wp:posOffset>4770755</wp:posOffset>
              </wp:positionH>
              <wp:positionV relativeFrom="page">
                <wp:posOffset>419100</wp:posOffset>
              </wp:positionV>
              <wp:extent cx="1349375" cy="119888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49375" cy="1198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12F1DA3" w14:textId="77777777" w:rsidR="00296479" w:rsidRDefault="00296479">
                          <w:pPr>
                            <w:tabs>
                              <w:tab w:val="left" w:pos="567"/>
                            </w:tabs>
                            <w:rPr>
                              <w:rFonts w:ascii="Times New Roman" w:hAnsi="Times New Roman"/>
                              <w:i/>
                            </w:rPr>
                          </w:pPr>
                        </w:p>
                      </w:txbxContent>
                    </wps:txbx>
                    <wps:bodyPr rot="0" vert="horz" wrap="square" lIns="12700" tIns="12700" rIns="12700" bIns="127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7297C3" id="Rectangle 1" o:spid="_x0000_s1027" style="position:absolute;margin-left:375.65pt;margin-top:33pt;width:106.25pt;height:94.4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" o:allowincell="f" filled="f" stroked="f" strokeweight=".25pt">
              <v:textbox inset="1pt,1pt,1pt,1pt">
                <w:txbxContent>
                  <w:p w14:paraId="512F1DA3" w14:textId="77777777" w:rsidR="00296479" w:rsidRDefault="00296479">
                    <w:pPr>
                      <w:tabs>
                        <w:tab w:val="left" w:pos="567"/>
                      </w:tabs>
                      <w:rPr>
                        <w:rFonts w:ascii="Times New Roman" w:hAnsi="Times New Roman"/>
                        <w:i/>
                      </w:rPr>
                    </w:pPr>
                  </w:p>
                </w:txbxContent>
              </v:textbox>
              <w10:wrap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672D7"/>
    <w:multiLevelType w:val="hybridMultilevel"/>
    <w:tmpl w:val="FC2E1990"/>
    <w:lvl w:ilvl="0" w:tplc="57967D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33324C"/>
    <w:multiLevelType w:val="hybridMultilevel"/>
    <w:tmpl w:val="85F0DF24"/>
    <w:lvl w:ilvl="0" w:tplc="348A02FC">
      <w:start w:val="1"/>
      <w:numFmt w:val="bullet"/>
      <w:lvlText w:val="-"/>
      <w:lvlJc w:val="left"/>
      <w:pPr>
        <w:ind w:left="1069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54CD7"/>
    <w:multiLevelType w:val="hybridMultilevel"/>
    <w:tmpl w:val="3A86B300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364BC2"/>
    <w:multiLevelType w:val="hybridMultilevel"/>
    <w:tmpl w:val="3634AF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909BA"/>
    <w:multiLevelType w:val="hybridMultilevel"/>
    <w:tmpl w:val="AA8A23E4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463917"/>
    <w:multiLevelType w:val="hybridMultilevel"/>
    <w:tmpl w:val="D34A39E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77408"/>
    <w:multiLevelType w:val="hybridMultilevel"/>
    <w:tmpl w:val="5AD86C70"/>
    <w:lvl w:ilvl="0" w:tplc="9E243E08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C026B"/>
    <w:multiLevelType w:val="hybridMultilevel"/>
    <w:tmpl w:val="C9543350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2E5631"/>
    <w:multiLevelType w:val="hybridMultilevel"/>
    <w:tmpl w:val="AB88127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E3B5E"/>
    <w:multiLevelType w:val="hybridMultilevel"/>
    <w:tmpl w:val="9DECD3E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3D1E46"/>
    <w:multiLevelType w:val="hybridMultilevel"/>
    <w:tmpl w:val="31B080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40EB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9B95DB3"/>
    <w:multiLevelType w:val="hybridMultilevel"/>
    <w:tmpl w:val="A7E228FC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7453F3"/>
    <w:multiLevelType w:val="singleLevel"/>
    <w:tmpl w:val="4C14FE2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1251530"/>
    <w:multiLevelType w:val="hybridMultilevel"/>
    <w:tmpl w:val="2068C172"/>
    <w:lvl w:ilvl="0" w:tplc="348A02F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77BE6"/>
    <w:multiLevelType w:val="hybridMultilevel"/>
    <w:tmpl w:val="E452A804"/>
    <w:lvl w:ilvl="0" w:tplc="30BE4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032180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6D0D0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80B2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6ECF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81C96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B405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10778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9E2470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E798A"/>
    <w:multiLevelType w:val="hybridMultilevel"/>
    <w:tmpl w:val="DBB2E850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B75F44"/>
    <w:multiLevelType w:val="hybridMultilevel"/>
    <w:tmpl w:val="E50A3A0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642F7"/>
    <w:multiLevelType w:val="hybridMultilevel"/>
    <w:tmpl w:val="757CA19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48626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3EA74AD6"/>
    <w:multiLevelType w:val="hybridMultilevel"/>
    <w:tmpl w:val="4C3AE4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924342"/>
    <w:multiLevelType w:val="hybridMultilevel"/>
    <w:tmpl w:val="532C1CB6"/>
    <w:lvl w:ilvl="0" w:tplc="C1BCC832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Symbol" w:hint="default"/>
        <w:b w:val="0"/>
        <w:i w:val="0"/>
        <w:sz w:val="20"/>
        <w:szCs w:val="20"/>
      </w:rPr>
    </w:lvl>
    <w:lvl w:ilvl="1" w:tplc="A53696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AE45C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1A3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7090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8F8D3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6C1E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847E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D02F3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55616"/>
    <w:multiLevelType w:val="singleLevel"/>
    <w:tmpl w:val="4C14FE2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8C32A9A"/>
    <w:multiLevelType w:val="hybridMultilevel"/>
    <w:tmpl w:val="2354CBCE"/>
    <w:lvl w:ilvl="0" w:tplc="798C80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30EE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62AE37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D602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1EAA0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8F621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70E3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45A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4232F5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BA27B6"/>
    <w:multiLevelType w:val="hybridMultilevel"/>
    <w:tmpl w:val="6882B644"/>
    <w:lvl w:ilvl="0" w:tplc="225A21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90B5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54640F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B01A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CCE7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D889B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8E2D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8286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0D4A2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E19F0"/>
    <w:multiLevelType w:val="hybridMultilevel"/>
    <w:tmpl w:val="75C808D8"/>
    <w:lvl w:ilvl="0" w:tplc="9E243E08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450E92"/>
    <w:multiLevelType w:val="multilevel"/>
    <w:tmpl w:val="2354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C1079A"/>
    <w:multiLevelType w:val="hybridMultilevel"/>
    <w:tmpl w:val="A9C2F5B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F86396"/>
    <w:multiLevelType w:val="hybridMultilevel"/>
    <w:tmpl w:val="9EE8C3A6"/>
    <w:lvl w:ilvl="0" w:tplc="48F406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706283"/>
    <w:multiLevelType w:val="hybridMultilevel"/>
    <w:tmpl w:val="14C63882"/>
    <w:lvl w:ilvl="0" w:tplc="809A22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05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C14C0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82E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B2A1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DB098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79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B88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49B28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7662E"/>
    <w:multiLevelType w:val="hybridMultilevel"/>
    <w:tmpl w:val="68A283C0"/>
    <w:lvl w:ilvl="0" w:tplc="B6C092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2E827B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F6EC67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D0DC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0C4F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38D85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A96ED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749F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590E3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C5A350B"/>
    <w:multiLevelType w:val="hybridMultilevel"/>
    <w:tmpl w:val="2A6CC4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554B41"/>
    <w:multiLevelType w:val="hybridMultilevel"/>
    <w:tmpl w:val="61EE6EB2"/>
    <w:lvl w:ilvl="0" w:tplc="4344E7A6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Symbol" w:hint="default"/>
        <w:b w:val="0"/>
        <w:i w:val="0"/>
        <w:sz w:val="20"/>
        <w:szCs w:val="20"/>
      </w:rPr>
    </w:lvl>
    <w:lvl w:ilvl="1" w:tplc="538EC7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A5267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3E3F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F22B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97E05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F42F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F05D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B812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937DAB"/>
    <w:multiLevelType w:val="hybridMultilevel"/>
    <w:tmpl w:val="A8E614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2113C5"/>
    <w:multiLevelType w:val="hybridMultilevel"/>
    <w:tmpl w:val="DD78D982"/>
    <w:lvl w:ilvl="0" w:tplc="80CEE6F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295260"/>
    <w:multiLevelType w:val="hybridMultilevel"/>
    <w:tmpl w:val="45B23B8E"/>
    <w:lvl w:ilvl="0" w:tplc="348A02F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48A02FC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40CA3"/>
    <w:multiLevelType w:val="hybridMultilevel"/>
    <w:tmpl w:val="03E275A2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82110E0"/>
    <w:multiLevelType w:val="hybridMultilevel"/>
    <w:tmpl w:val="3B2C85F0"/>
    <w:lvl w:ilvl="0" w:tplc="C34A92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AC5E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CD06FF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A40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7A40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4F0015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5614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D4D0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9CB07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C9347C"/>
    <w:multiLevelType w:val="hybridMultilevel"/>
    <w:tmpl w:val="7B90B2B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66127D"/>
    <w:multiLevelType w:val="hybridMultilevel"/>
    <w:tmpl w:val="133C4170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F97790"/>
    <w:multiLevelType w:val="hybridMultilevel"/>
    <w:tmpl w:val="3836DE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F2432"/>
    <w:multiLevelType w:val="hybridMultilevel"/>
    <w:tmpl w:val="A0BCFC4A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2625F56"/>
    <w:multiLevelType w:val="hybridMultilevel"/>
    <w:tmpl w:val="4322024C"/>
    <w:lvl w:ilvl="0" w:tplc="9E243E08">
      <w:start w:val="1"/>
      <w:numFmt w:val="bullet"/>
      <w:lvlText w:val=""/>
      <w:lvlJc w:val="left"/>
      <w:pPr>
        <w:tabs>
          <w:tab w:val="num" w:pos="344"/>
        </w:tabs>
        <w:ind w:left="34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797729D0"/>
    <w:multiLevelType w:val="multilevel"/>
    <w:tmpl w:val="B0AA1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04140D"/>
    <w:multiLevelType w:val="singleLevel"/>
    <w:tmpl w:val="B588BAC8"/>
    <w:lvl w:ilvl="0">
      <w:start w:val="8000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7F384AF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77437203">
    <w:abstractNumId w:val="19"/>
  </w:num>
  <w:num w:numId="2" w16cid:durableId="1580098149">
    <w:abstractNumId w:val="13"/>
  </w:num>
  <w:num w:numId="3" w16cid:durableId="520708866">
    <w:abstractNumId w:val="22"/>
  </w:num>
  <w:num w:numId="4" w16cid:durableId="1060597397">
    <w:abstractNumId w:val="45"/>
  </w:num>
  <w:num w:numId="5" w16cid:durableId="640580458">
    <w:abstractNumId w:val="11"/>
  </w:num>
  <w:num w:numId="6" w16cid:durableId="110713287">
    <w:abstractNumId w:val="23"/>
  </w:num>
  <w:num w:numId="7" w16cid:durableId="392898986">
    <w:abstractNumId w:val="29"/>
  </w:num>
  <w:num w:numId="8" w16cid:durableId="1530607681">
    <w:abstractNumId w:val="24"/>
  </w:num>
  <w:num w:numId="9" w16cid:durableId="509876224">
    <w:abstractNumId w:val="37"/>
  </w:num>
  <w:num w:numId="10" w16cid:durableId="117650548">
    <w:abstractNumId w:val="30"/>
  </w:num>
  <w:num w:numId="11" w16cid:durableId="375399967">
    <w:abstractNumId w:val="26"/>
  </w:num>
  <w:num w:numId="12" w16cid:durableId="678895235">
    <w:abstractNumId w:val="15"/>
  </w:num>
  <w:num w:numId="13" w16cid:durableId="1715425818">
    <w:abstractNumId w:val="32"/>
  </w:num>
  <w:num w:numId="14" w16cid:durableId="1759476315">
    <w:abstractNumId w:val="21"/>
  </w:num>
  <w:num w:numId="15" w16cid:durableId="768476239">
    <w:abstractNumId w:val="43"/>
  </w:num>
  <w:num w:numId="16" w16cid:durableId="1588734262">
    <w:abstractNumId w:val="42"/>
  </w:num>
  <w:num w:numId="17" w16cid:durableId="1077750823">
    <w:abstractNumId w:val="25"/>
  </w:num>
  <w:num w:numId="18" w16cid:durableId="2073262704">
    <w:abstractNumId w:val="6"/>
  </w:num>
  <w:num w:numId="19" w16cid:durableId="177625520">
    <w:abstractNumId w:val="44"/>
  </w:num>
  <w:num w:numId="20" w16cid:durableId="166782974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94733158">
    <w:abstractNumId w:val="31"/>
  </w:num>
  <w:num w:numId="22" w16cid:durableId="95448354">
    <w:abstractNumId w:val="28"/>
  </w:num>
  <w:num w:numId="23" w16cid:durableId="1214661633">
    <w:abstractNumId w:val="35"/>
  </w:num>
  <w:num w:numId="24" w16cid:durableId="2011834841">
    <w:abstractNumId w:val="1"/>
  </w:num>
  <w:num w:numId="25" w16cid:durableId="1786657208">
    <w:abstractNumId w:val="20"/>
  </w:num>
  <w:num w:numId="26" w16cid:durableId="516774632">
    <w:abstractNumId w:val="2"/>
  </w:num>
  <w:num w:numId="27" w16cid:durableId="1272709398">
    <w:abstractNumId w:val="34"/>
  </w:num>
  <w:num w:numId="28" w16cid:durableId="892542086">
    <w:abstractNumId w:val="16"/>
  </w:num>
  <w:num w:numId="29" w16cid:durableId="582641943">
    <w:abstractNumId w:val="36"/>
  </w:num>
  <w:num w:numId="30" w16cid:durableId="304550516">
    <w:abstractNumId w:val="17"/>
  </w:num>
  <w:num w:numId="31" w16cid:durableId="334453468">
    <w:abstractNumId w:val="3"/>
  </w:num>
  <w:num w:numId="32" w16cid:durableId="38012973">
    <w:abstractNumId w:val="18"/>
  </w:num>
  <w:num w:numId="33" w16cid:durableId="1371954766">
    <w:abstractNumId w:val="38"/>
  </w:num>
  <w:num w:numId="34" w16cid:durableId="449859482">
    <w:abstractNumId w:val="41"/>
  </w:num>
  <w:num w:numId="35" w16cid:durableId="1770464479">
    <w:abstractNumId w:val="8"/>
  </w:num>
  <w:num w:numId="36" w16cid:durableId="611015962">
    <w:abstractNumId w:val="10"/>
  </w:num>
  <w:num w:numId="37" w16cid:durableId="2127120677">
    <w:abstractNumId w:val="4"/>
  </w:num>
  <w:num w:numId="38" w16cid:durableId="2145194264">
    <w:abstractNumId w:val="9"/>
  </w:num>
  <w:num w:numId="39" w16cid:durableId="895242296">
    <w:abstractNumId w:val="12"/>
  </w:num>
  <w:num w:numId="40" w16cid:durableId="773793101">
    <w:abstractNumId w:val="33"/>
  </w:num>
  <w:num w:numId="41" w16cid:durableId="369842441">
    <w:abstractNumId w:val="7"/>
  </w:num>
  <w:num w:numId="42" w16cid:durableId="930436319">
    <w:abstractNumId w:val="39"/>
  </w:num>
  <w:num w:numId="43" w16cid:durableId="785388903">
    <w:abstractNumId w:val="40"/>
  </w:num>
  <w:num w:numId="44" w16cid:durableId="1026254244">
    <w:abstractNumId w:val="14"/>
  </w:num>
  <w:num w:numId="45" w16cid:durableId="651643326">
    <w:abstractNumId w:val="27"/>
  </w:num>
  <w:num w:numId="46" w16cid:durableId="17571713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Y2szAwNTc2MbJU0lEKTi0uzszPAykwqgUA7P3ixywAAAA="/>
  </w:docVars>
  <w:rsids>
    <w:rsidRoot w:val="00095DF7"/>
    <w:rsid w:val="000165AC"/>
    <w:rsid w:val="00030C77"/>
    <w:rsid w:val="0003529D"/>
    <w:rsid w:val="00046213"/>
    <w:rsid w:val="000463F9"/>
    <w:rsid w:val="00054C8E"/>
    <w:rsid w:val="0006156B"/>
    <w:rsid w:val="00061F29"/>
    <w:rsid w:val="000637A8"/>
    <w:rsid w:val="00077839"/>
    <w:rsid w:val="000802E7"/>
    <w:rsid w:val="00083473"/>
    <w:rsid w:val="000861AB"/>
    <w:rsid w:val="000865F1"/>
    <w:rsid w:val="00086B3B"/>
    <w:rsid w:val="000873CC"/>
    <w:rsid w:val="00090215"/>
    <w:rsid w:val="00093369"/>
    <w:rsid w:val="00095C96"/>
    <w:rsid w:val="00095DF7"/>
    <w:rsid w:val="000A14A9"/>
    <w:rsid w:val="000A5BF0"/>
    <w:rsid w:val="000C6333"/>
    <w:rsid w:val="000D1F75"/>
    <w:rsid w:val="000D6660"/>
    <w:rsid w:val="000E17F0"/>
    <w:rsid w:val="000E5570"/>
    <w:rsid w:val="000F242C"/>
    <w:rsid w:val="000F5116"/>
    <w:rsid w:val="000F71C3"/>
    <w:rsid w:val="00100C1A"/>
    <w:rsid w:val="00104C02"/>
    <w:rsid w:val="00110EF1"/>
    <w:rsid w:val="00113F3C"/>
    <w:rsid w:val="00116631"/>
    <w:rsid w:val="00121731"/>
    <w:rsid w:val="00137180"/>
    <w:rsid w:val="001408BA"/>
    <w:rsid w:val="00143B4C"/>
    <w:rsid w:val="00144D50"/>
    <w:rsid w:val="001467B9"/>
    <w:rsid w:val="00151911"/>
    <w:rsid w:val="00157D91"/>
    <w:rsid w:val="001610A1"/>
    <w:rsid w:val="00194ED6"/>
    <w:rsid w:val="001A4A0E"/>
    <w:rsid w:val="001A6569"/>
    <w:rsid w:val="001C4A15"/>
    <w:rsid w:val="001D6C94"/>
    <w:rsid w:val="001E372F"/>
    <w:rsid w:val="001F0577"/>
    <w:rsid w:val="001F7532"/>
    <w:rsid w:val="00200C3D"/>
    <w:rsid w:val="002160CB"/>
    <w:rsid w:val="0022699E"/>
    <w:rsid w:val="00242414"/>
    <w:rsid w:val="0024635E"/>
    <w:rsid w:val="0025267D"/>
    <w:rsid w:val="00256041"/>
    <w:rsid w:val="002753F1"/>
    <w:rsid w:val="0027754C"/>
    <w:rsid w:val="00296479"/>
    <w:rsid w:val="00297CB5"/>
    <w:rsid w:val="002D10C8"/>
    <w:rsid w:val="002E099E"/>
    <w:rsid w:val="002F6C8E"/>
    <w:rsid w:val="00307B98"/>
    <w:rsid w:val="00322903"/>
    <w:rsid w:val="0032638A"/>
    <w:rsid w:val="003372FC"/>
    <w:rsid w:val="003450B4"/>
    <w:rsid w:val="003459C6"/>
    <w:rsid w:val="0035471D"/>
    <w:rsid w:val="00357BB9"/>
    <w:rsid w:val="003658B2"/>
    <w:rsid w:val="003671E7"/>
    <w:rsid w:val="00373DA8"/>
    <w:rsid w:val="00383F66"/>
    <w:rsid w:val="00384FB4"/>
    <w:rsid w:val="00396EA6"/>
    <w:rsid w:val="003D3CB8"/>
    <w:rsid w:val="003E7D97"/>
    <w:rsid w:val="00410185"/>
    <w:rsid w:val="00412FCC"/>
    <w:rsid w:val="004134BC"/>
    <w:rsid w:val="00413529"/>
    <w:rsid w:val="00417D6A"/>
    <w:rsid w:val="00420CC0"/>
    <w:rsid w:val="004223C4"/>
    <w:rsid w:val="00425FF4"/>
    <w:rsid w:val="00431A23"/>
    <w:rsid w:val="00440F73"/>
    <w:rsid w:val="00451B08"/>
    <w:rsid w:val="0046786C"/>
    <w:rsid w:val="00491D4A"/>
    <w:rsid w:val="00492B4E"/>
    <w:rsid w:val="004A37B1"/>
    <w:rsid w:val="004A5844"/>
    <w:rsid w:val="004A6FB0"/>
    <w:rsid w:val="004B1397"/>
    <w:rsid w:val="004B2931"/>
    <w:rsid w:val="004C4C03"/>
    <w:rsid w:val="004C5EBD"/>
    <w:rsid w:val="004D174C"/>
    <w:rsid w:val="004D41C8"/>
    <w:rsid w:val="004F7F32"/>
    <w:rsid w:val="005005A3"/>
    <w:rsid w:val="0051341C"/>
    <w:rsid w:val="005330F9"/>
    <w:rsid w:val="005349CF"/>
    <w:rsid w:val="005444AD"/>
    <w:rsid w:val="00545C91"/>
    <w:rsid w:val="005507FA"/>
    <w:rsid w:val="005515FE"/>
    <w:rsid w:val="00563B99"/>
    <w:rsid w:val="0056444C"/>
    <w:rsid w:val="005644DB"/>
    <w:rsid w:val="005669E0"/>
    <w:rsid w:val="00567E18"/>
    <w:rsid w:val="00572F2A"/>
    <w:rsid w:val="00580F30"/>
    <w:rsid w:val="005833B0"/>
    <w:rsid w:val="0059618B"/>
    <w:rsid w:val="00597132"/>
    <w:rsid w:val="005A0E1F"/>
    <w:rsid w:val="005C208D"/>
    <w:rsid w:val="005E768E"/>
    <w:rsid w:val="00601D5D"/>
    <w:rsid w:val="0060773C"/>
    <w:rsid w:val="00622959"/>
    <w:rsid w:val="00623AB0"/>
    <w:rsid w:val="00624ABB"/>
    <w:rsid w:val="006309A6"/>
    <w:rsid w:val="00636470"/>
    <w:rsid w:val="00646F0D"/>
    <w:rsid w:val="00650112"/>
    <w:rsid w:val="00653F36"/>
    <w:rsid w:val="00656B95"/>
    <w:rsid w:val="0066569A"/>
    <w:rsid w:val="00666BB9"/>
    <w:rsid w:val="00673AF0"/>
    <w:rsid w:val="006748C5"/>
    <w:rsid w:val="00676BDF"/>
    <w:rsid w:val="006901BD"/>
    <w:rsid w:val="006A0768"/>
    <w:rsid w:val="006C1EE1"/>
    <w:rsid w:val="006C3FF4"/>
    <w:rsid w:val="006D7739"/>
    <w:rsid w:val="006F7AD2"/>
    <w:rsid w:val="00702824"/>
    <w:rsid w:val="0070616B"/>
    <w:rsid w:val="00706FC3"/>
    <w:rsid w:val="007116B6"/>
    <w:rsid w:val="00715425"/>
    <w:rsid w:val="00736F9F"/>
    <w:rsid w:val="007378B9"/>
    <w:rsid w:val="00737FA2"/>
    <w:rsid w:val="00755973"/>
    <w:rsid w:val="007640A7"/>
    <w:rsid w:val="00790255"/>
    <w:rsid w:val="007A76FE"/>
    <w:rsid w:val="007C22BF"/>
    <w:rsid w:val="007C5055"/>
    <w:rsid w:val="007C7E91"/>
    <w:rsid w:val="007D2455"/>
    <w:rsid w:val="007F5A74"/>
    <w:rsid w:val="008006F8"/>
    <w:rsid w:val="00801C62"/>
    <w:rsid w:val="0080437D"/>
    <w:rsid w:val="008043CD"/>
    <w:rsid w:val="00807F54"/>
    <w:rsid w:val="008141F0"/>
    <w:rsid w:val="008167F1"/>
    <w:rsid w:val="0081774F"/>
    <w:rsid w:val="00831158"/>
    <w:rsid w:val="00834CBD"/>
    <w:rsid w:val="00851077"/>
    <w:rsid w:val="008529C9"/>
    <w:rsid w:val="00860567"/>
    <w:rsid w:val="00861854"/>
    <w:rsid w:val="008663BF"/>
    <w:rsid w:val="008908D4"/>
    <w:rsid w:val="008A7CA3"/>
    <w:rsid w:val="008B20DD"/>
    <w:rsid w:val="008B6468"/>
    <w:rsid w:val="008C7155"/>
    <w:rsid w:val="008D47D8"/>
    <w:rsid w:val="008F03A2"/>
    <w:rsid w:val="008F100F"/>
    <w:rsid w:val="008F35C5"/>
    <w:rsid w:val="008F7FC6"/>
    <w:rsid w:val="0090684E"/>
    <w:rsid w:val="00906D81"/>
    <w:rsid w:val="009202EC"/>
    <w:rsid w:val="00941A5F"/>
    <w:rsid w:val="00944A12"/>
    <w:rsid w:val="00961100"/>
    <w:rsid w:val="009869F7"/>
    <w:rsid w:val="00986CAD"/>
    <w:rsid w:val="00995B8B"/>
    <w:rsid w:val="009A546A"/>
    <w:rsid w:val="009B61A6"/>
    <w:rsid w:val="009C1379"/>
    <w:rsid w:val="009C2535"/>
    <w:rsid w:val="009C3A41"/>
    <w:rsid w:val="009C7A93"/>
    <w:rsid w:val="009C7ED5"/>
    <w:rsid w:val="009D5A3E"/>
    <w:rsid w:val="009D6A5B"/>
    <w:rsid w:val="00A00E20"/>
    <w:rsid w:val="00A03C06"/>
    <w:rsid w:val="00A046B1"/>
    <w:rsid w:val="00A06855"/>
    <w:rsid w:val="00A26774"/>
    <w:rsid w:val="00A336AB"/>
    <w:rsid w:val="00A36357"/>
    <w:rsid w:val="00A43B33"/>
    <w:rsid w:val="00A441E7"/>
    <w:rsid w:val="00A44903"/>
    <w:rsid w:val="00A532C5"/>
    <w:rsid w:val="00A66D05"/>
    <w:rsid w:val="00A9555C"/>
    <w:rsid w:val="00AA3664"/>
    <w:rsid w:val="00AD29EE"/>
    <w:rsid w:val="00AD3998"/>
    <w:rsid w:val="00AE3FF0"/>
    <w:rsid w:val="00AE4F7B"/>
    <w:rsid w:val="00AE4FB0"/>
    <w:rsid w:val="00AE5346"/>
    <w:rsid w:val="00AF08E2"/>
    <w:rsid w:val="00AF4A19"/>
    <w:rsid w:val="00B0654C"/>
    <w:rsid w:val="00B1446F"/>
    <w:rsid w:val="00B239F8"/>
    <w:rsid w:val="00B258D5"/>
    <w:rsid w:val="00B32B3C"/>
    <w:rsid w:val="00B423CA"/>
    <w:rsid w:val="00B438E4"/>
    <w:rsid w:val="00B50744"/>
    <w:rsid w:val="00B53BDA"/>
    <w:rsid w:val="00B626B5"/>
    <w:rsid w:val="00B63F47"/>
    <w:rsid w:val="00B852DD"/>
    <w:rsid w:val="00BB0A87"/>
    <w:rsid w:val="00BB54A7"/>
    <w:rsid w:val="00BC67DD"/>
    <w:rsid w:val="00BD4095"/>
    <w:rsid w:val="00BE436E"/>
    <w:rsid w:val="00BE4B0E"/>
    <w:rsid w:val="00C14047"/>
    <w:rsid w:val="00C167BD"/>
    <w:rsid w:val="00C65267"/>
    <w:rsid w:val="00CA183E"/>
    <w:rsid w:val="00CB22F5"/>
    <w:rsid w:val="00CF5997"/>
    <w:rsid w:val="00D03DD3"/>
    <w:rsid w:val="00D157AB"/>
    <w:rsid w:val="00D24E60"/>
    <w:rsid w:val="00D35A8D"/>
    <w:rsid w:val="00D365D8"/>
    <w:rsid w:val="00D366CD"/>
    <w:rsid w:val="00D4229C"/>
    <w:rsid w:val="00D4695B"/>
    <w:rsid w:val="00D5022C"/>
    <w:rsid w:val="00D61F16"/>
    <w:rsid w:val="00D622A2"/>
    <w:rsid w:val="00D630FC"/>
    <w:rsid w:val="00D81C42"/>
    <w:rsid w:val="00D851A0"/>
    <w:rsid w:val="00DA2F21"/>
    <w:rsid w:val="00DB0814"/>
    <w:rsid w:val="00DB37FB"/>
    <w:rsid w:val="00DC25DA"/>
    <w:rsid w:val="00DC2E65"/>
    <w:rsid w:val="00DC61F7"/>
    <w:rsid w:val="00DC6AE2"/>
    <w:rsid w:val="00DE3A1A"/>
    <w:rsid w:val="00DE52C2"/>
    <w:rsid w:val="00DE5836"/>
    <w:rsid w:val="00DE7AC0"/>
    <w:rsid w:val="00DF3AC9"/>
    <w:rsid w:val="00DF73A5"/>
    <w:rsid w:val="00E00023"/>
    <w:rsid w:val="00E07018"/>
    <w:rsid w:val="00E073CE"/>
    <w:rsid w:val="00E14D79"/>
    <w:rsid w:val="00E15FD7"/>
    <w:rsid w:val="00E268FC"/>
    <w:rsid w:val="00E36A9B"/>
    <w:rsid w:val="00E40AA4"/>
    <w:rsid w:val="00E505C0"/>
    <w:rsid w:val="00E52CBC"/>
    <w:rsid w:val="00E5324E"/>
    <w:rsid w:val="00E53CCE"/>
    <w:rsid w:val="00E803F9"/>
    <w:rsid w:val="00E963B3"/>
    <w:rsid w:val="00EA724B"/>
    <w:rsid w:val="00ED1331"/>
    <w:rsid w:val="00ED4B30"/>
    <w:rsid w:val="00F024D4"/>
    <w:rsid w:val="00F1371C"/>
    <w:rsid w:val="00F20F68"/>
    <w:rsid w:val="00F22260"/>
    <w:rsid w:val="00F32765"/>
    <w:rsid w:val="00F374E4"/>
    <w:rsid w:val="00F374EE"/>
    <w:rsid w:val="00F40D98"/>
    <w:rsid w:val="00F4741E"/>
    <w:rsid w:val="00F6332A"/>
    <w:rsid w:val="00F70BD1"/>
    <w:rsid w:val="00F752D3"/>
    <w:rsid w:val="00F75CE7"/>
    <w:rsid w:val="00F75D85"/>
    <w:rsid w:val="00F852AF"/>
    <w:rsid w:val="00F867BC"/>
    <w:rsid w:val="00FA7866"/>
    <w:rsid w:val="00FB644D"/>
    <w:rsid w:val="00FC65F8"/>
    <w:rsid w:val="00FD31B3"/>
    <w:rsid w:val="00FD4388"/>
    <w:rsid w:val="00FD7303"/>
    <w:rsid w:val="00FE4BC4"/>
    <w:rsid w:val="00FE537A"/>
    <w:rsid w:val="00FE602F"/>
    <w:rsid w:val="00FF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17660D"/>
  <w15:chartTrackingRefBased/>
  <w15:docId w15:val="{D70A5CB4-88E0-4E47-9CD4-1B4E6CE04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831158"/>
    <w:rPr>
      <w:rFonts w:ascii="Arial" w:hAnsi="Arial"/>
      <w:noProof/>
      <w:color w:val="000000"/>
      <w:sz w:val="22"/>
    </w:rPr>
  </w:style>
  <w:style w:type="paragraph" w:styleId="Naslov1">
    <w:name w:val="heading 1"/>
    <w:basedOn w:val="Naslov2"/>
    <w:next w:val="Navaden"/>
    <w:qFormat/>
    <w:pPr>
      <w:outlineLvl w:val="0"/>
    </w:pPr>
    <w:rPr>
      <w:b w:val="0"/>
      <w:i w:val="0"/>
      <w:sz w:val="32"/>
    </w:rPr>
  </w:style>
  <w:style w:type="paragraph" w:styleId="Naslov2">
    <w:name w:val="heading 2"/>
    <w:basedOn w:val="Naslov3"/>
    <w:next w:val="Navaden"/>
    <w:qFormat/>
    <w:pPr>
      <w:outlineLvl w:val="1"/>
    </w:pPr>
    <w:rPr>
      <w:b/>
    </w:rPr>
  </w:style>
  <w:style w:type="paragraph" w:styleId="Naslov3">
    <w:name w:val="heading 3"/>
    <w:basedOn w:val="Naslov4"/>
    <w:next w:val="Navaden"/>
    <w:qFormat/>
    <w:pPr>
      <w:outlineLvl w:val="2"/>
    </w:pPr>
    <w:rPr>
      <w:b w:val="0"/>
    </w:rPr>
  </w:style>
  <w:style w:type="paragraph" w:styleId="Naslov4">
    <w:name w:val="heading 4"/>
    <w:basedOn w:val="Naslov5"/>
    <w:next w:val="Navaden"/>
    <w:qFormat/>
    <w:pPr>
      <w:outlineLvl w:val="3"/>
    </w:pPr>
    <w:rPr>
      <w:b/>
    </w:rPr>
  </w:style>
  <w:style w:type="paragraph" w:styleId="Naslov5">
    <w:name w:val="heading 5"/>
    <w:basedOn w:val="Naslov9"/>
    <w:next w:val="Navaden"/>
    <w:qFormat/>
    <w:pPr>
      <w:outlineLvl w:val="4"/>
    </w:pPr>
    <w:rPr>
      <w:b w:val="0"/>
      <w:sz w:val="28"/>
    </w:rPr>
  </w:style>
  <w:style w:type="paragraph" w:styleId="Naslov6">
    <w:name w:val="heading 6"/>
    <w:basedOn w:val="Naslov7"/>
    <w:next w:val="Navaden"/>
    <w:qFormat/>
    <w:pPr>
      <w:outlineLvl w:val="5"/>
    </w:pPr>
  </w:style>
  <w:style w:type="paragraph" w:styleId="Naslov7">
    <w:name w:val="heading 7"/>
    <w:basedOn w:val="Naslov8"/>
    <w:next w:val="Navaden"/>
    <w:qFormat/>
    <w:pPr>
      <w:outlineLvl w:val="6"/>
    </w:pPr>
  </w:style>
  <w:style w:type="paragraph" w:styleId="Naslov8">
    <w:name w:val="heading 8"/>
    <w:basedOn w:val="Naslov9"/>
    <w:next w:val="Navaden"/>
    <w:qFormat/>
    <w:pPr>
      <w:outlineLvl w:val="7"/>
    </w:pPr>
    <w:rPr>
      <w:b w:val="0"/>
      <w:i w:val="0"/>
    </w:rPr>
  </w:style>
  <w:style w:type="paragraph" w:styleId="Naslov9">
    <w:name w:val="heading 9"/>
    <w:basedOn w:val="Navaden"/>
    <w:next w:val="Navaden"/>
    <w:qFormat/>
    <w:pPr>
      <w:spacing w:before="240" w:after="60"/>
      <w:outlineLvl w:val="8"/>
    </w:pPr>
    <w:rPr>
      <w:rFonts w:ascii="PSTimes" w:hAnsi="PSTimes"/>
      <w:b/>
      <w:i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pPr>
      <w:tabs>
        <w:tab w:val="center" w:pos="4153"/>
        <w:tab w:val="right" w:pos="8306"/>
      </w:tabs>
    </w:pPr>
    <w:rPr>
      <w:rFonts w:ascii="PSTimes" w:hAnsi="PSTimes"/>
      <w:b/>
    </w:rPr>
  </w:style>
  <w:style w:type="paragraph" w:styleId="Noga">
    <w:name w:val="footer"/>
    <w:basedOn w:val="Navaden"/>
    <w:pPr>
      <w:tabs>
        <w:tab w:val="center" w:pos="4153"/>
        <w:tab w:val="right" w:pos="8306"/>
      </w:tabs>
    </w:pPr>
  </w:style>
  <w:style w:type="paragraph" w:styleId="Zgradbadokumenta">
    <w:name w:val="Document Map"/>
    <w:basedOn w:val="Navaden"/>
    <w:semiHidden/>
    <w:pPr>
      <w:shd w:val="clear" w:color="auto" w:fill="000080"/>
    </w:pPr>
    <w:rPr>
      <w:rFonts w:ascii="Tahoma" w:hAnsi="Tahoma"/>
    </w:rPr>
  </w:style>
  <w:style w:type="character" w:styleId="tevilkastrani">
    <w:name w:val="page number"/>
    <w:basedOn w:val="Privzetapisavaodstavka"/>
  </w:style>
  <w:style w:type="character" w:styleId="Hiperpovezava">
    <w:name w:val="Hyperlink"/>
    <w:rPr>
      <w:color w:val="0000FF"/>
      <w:u w:val="single"/>
    </w:rPr>
  </w:style>
  <w:style w:type="paragraph" w:styleId="Golobesedilo">
    <w:name w:val="Plain Text"/>
    <w:basedOn w:val="Navaden"/>
    <w:rsid w:val="00440F73"/>
    <w:rPr>
      <w:rFonts w:ascii="Courier New" w:hAnsi="Courier New" w:cs="Courier New"/>
      <w:noProof w:val="0"/>
      <w:color w:val="auto"/>
      <w:sz w:val="20"/>
    </w:rPr>
  </w:style>
  <w:style w:type="paragraph" w:styleId="Telobesedila">
    <w:name w:val="Body Text"/>
    <w:basedOn w:val="Navaden"/>
    <w:link w:val="TelobesedilaZnak"/>
    <w:unhideWhenUsed/>
    <w:rsid w:val="00636470"/>
    <w:rPr>
      <w:rFonts w:ascii="Times New Roman" w:hAnsi="Times New Roman"/>
      <w:noProof w:val="0"/>
      <w:color w:val="auto"/>
      <w:sz w:val="24"/>
      <w:lang w:val="x-none" w:eastAsia="x-none"/>
    </w:rPr>
  </w:style>
  <w:style w:type="character" w:customStyle="1" w:styleId="TelobesedilaZnak">
    <w:name w:val="Telo besedila Znak"/>
    <w:link w:val="Telobesedila"/>
    <w:rsid w:val="00636470"/>
    <w:rPr>
      <w:sz w:val="24"/>
    </w:rPr>
  </w:style>
  <w:style w:type="paragraph" w:styleId="Besedilooblaka">
    <w:name w:val="Balloon Text"/>
    <w:basedOn w:val="Navaden"/>
    <w:link w:val="BesedilooblakaZnak"/>
    <w:rsid w:val="00DF73A5"/>
    <w:rPr>
      <w:rFonts w:ascii="Segoe UI" w:hAnsi="Segoe UI"/>
      <w:sz w:val="18"/>
      <w:szCs w:val="18"/>
      <w:lang w:val="x-none" w:eastAsia="x-none"/>
    </w:rPr>
  </w:style>
  <w:style w:type="character" w:customStyle="1" w:styleId="BesedilooblakaZnak">
    <w:name w:val="Besedilo oblačka Znak"/>
    <w:link w:val="Besedilooblaka"/>
    <w:rsid w:val="00DF73A5"/>
    <w:rPr>
      <w:rFonts w:ascii="Segoe UI" w:hAnsi="Segoe UI" w:cs="Segoe UI"/>
      <w:noProof/>
      <w:color w:val="000000"/>
      <w:sz w:val="18"/>
      <w:szCs w:val="18"/>
    </w:rPr>
  </w:style>
  <w:style w:type="character" w:styleId="Pripombasklic">
    <w:name w:val="annotation reference"/>
    <w:rsid w:val="008A7CA3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8A7CA3"/>
    <w:rPr>
      <w:sz w:val="20"/>
      <w:lang w:val="x-none" w:eastAsia="x-none"/>
    </w:rPr>
  </w:style>
  <w:style w:type="character" w:customStyle="1" w:styleId="PripombabesediloZnak">
    <w:name w:val="Pripomba – besedilo Znak"/>
    <w:link w:val="Pripombabesedilo"/>
    <w:rsid w:val="008A7CA3"/>
    <w:rPr>
      <w:rFonts w:ascii="Arial" w:hAnsi="Arial"/>
      <w:noProof/>
      <w:color w:val="000000"/>
    </w:rPr>
  </w:style>
  <w:style w:type="paragraph" w:styleId="Zadevapripombe">
    <w:name w:val="annotation subject"/>
    <w:basedOn w:val="Pripombabesedilo"/>
    <w:next w:val="Pripombabesedilo"/>
    <w:link w:val="ZadevapripombeZnak"/>
    <w:rsid w:val="008A7CA3"/>
    <w:rPr>
      <w:b/>
      <w:bCs/>
    </w:rPr>
  </w:style>
  <w:style w:type="character" w:customStyle="1" w:styleId="ZadevapripombeZnak">
    <w:name w:val="Zadeva pripombe Znak"/>
    <w:link w:val="Zadevapripombe"/>
    <w:rsid w:val="008A7CA3"/>
    <w:rPr>
      <w:rFonts w:ascii="Arial" w:hAnsi="Arial"/>
      <w:b/>
      <w:bCs/>
      <w:noProof/>
      <w:color w:val="000000"/>
    </w:rPr>
  </w:style>
  <w:style w:type="character" w:styleId="Krepko">
    <w:name w:val="Strong"/>
    <w:uiPriority w:val="22"/>
    <w:qFormat/>
    <w:rsid w:val="00121731"/>
    <w:rPr>
      <w:rFonts w:cs="Times New Roman"/>
      <w:b/>
    </w:rPr>
  </w:style>
  <w:style w:type="paragraph" w:styleId="Odstavekseznama">
    <w:name w:val="List Paragraph"/>
    <w:basedOn w:val="Navaden"/>
    <w:uiPriority w:val="34"/>
    <w:qFormat/>
    <w:rsid w:val="00121731"/>
    <w:pPr>
      <w:ind w:left="708"/>
    </w:p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8D47D8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417D6A"/>
    <w:rPr>
      <w:rFonts w:ascii="Arial" w:hAnsi="Arial"/>
      <w:noProof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azpisiprijave@pef.uni-lj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36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Komisija za tisk in založništvo</vt:lpstr>
    </vt:vector>
  </TitlesOfParts>
  <Company>NTF- ODD. ZA KEMIJ. IZOB.</Company>
  <LinksUpToDate>false</LinksUpToDate>
  <CharactersWithSpaces>3200</CharactersWithSpaces>
  <SharedDoc>false</SharedDoc>
  <HLinks>
    <vt:vector size="12" baseType="variant">
      <vt:variant>
        <vt:i4>3211285</vt:i4>
      </vt:variant>
      <vt:variant>
        <vt:i4>3</vt:i4>
      </vt:variant>
      <vt:variant>
        <vt:i4>0</vt:i4>
      </vt:variant>
      <vt:variant>
        <vt:i4>5</vt:i4>
      </vt:variant>
      <vt:variant>
        <vt:lpwstr>mailto:kadrovska@pef.uni-lj.si</vt:lpwstr>
      </vt:variant>
      <vt:variant>
        <vt:lpwstr/>
      </vt:variant>
      <vt:variant>
        <vt:i4>3211285</vt:i4>
      </vt:variant>
      <vt:variant>
        <vt:i4>0</vt:i4>
      </vt:variant>
      <vt:variant>
        <vt:i4>0</vt:i4>
      </vt:variant>
      <vt:variant>
        <vt:i4>5</vt:i4>
      </vt:variant>
      <vt:variant>
        <vt:lpwstr>mailto:kadrovska@pef.uni-lj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isija za tisk in založništvo</dc:title>
  <dc:subject/>
  <dc:creator>Cerar Igor</dc:creator>
  <cp:keywords/>
  <cp:lastModifiedBy>Cimpric, Marina</cp:lastModifiedBy>
  <cp:revision>18</cp:revision>
  <cp:lastPrinted>2023-11-30T10:00:00Z</cp:lastPrinted>
  <dcterms:created xsi:type="dcterms:W3CDTF">2024-08-20T12:11:00Z</dcterms:created>
  <dcterms:modified xsi:type="dcterms:W3CDTF">2024-11-06T10:45:00Z</dcterms:modified>
</cp:coreProperties>
</file>